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8C1E3" w14:textId="6A3B043F" w:rsidR="00206C84" w:rsidRPr="008D40E4" w:rsidRDefault="00C43752" w:rsidP="00206C84">
      <w:pPr>
        <w:spacing w:line="0" w:lineRule="atLeast"/>
        <w:jc w:val="center"/>
        <w:rPr>
          <w:rFonts w:hint="default"/>
          <w:sz w:val="28"/>
          <w:szCs w:val="28"/>
          <w:u w:val="single"/>
        </w:rPr>
      </w:pPr>
      <w:r>
        <w:rPr>
          <w:sz w:val="28"/>
          <w:szCs w:val="28"/>
          <w:u w:val="single"/>
        </w:rPr>
        <w:t>MY WAY</w:t>
      </w:r>
      <w:r>
        <w:rPr>
          <w:rFonts w:hint="default"/>
          <w:sz w:val="28"/>
          <w:szCs w:val="28"/>
          <w:u w:val="single"/>
        </w:rPr>
        <w:t xml:space="preserve"> Logic and Expression I</w:t>
      </w:r>
      <w:r w:rsidRPr="00C43752">
        <w:rPr>
          <w:rFonts w:hint="default"/>
          <w:sz w:val="28"/>
          <w:szCs w:val="28"/>
          <w:u w:val="single"/>
        </w:rPr>
        <w:t xml:space="preserve">  [</w:t>
      </w:r>
      <w:r>
        <w:rPr>
          <w:sz w:val="28"/>
          <w:szCs w:val="28"/>
          <w:u w:val="single"/>
        </w:rPr>
        <w:t>論</w:t>
      </w:r>
      <w:r w:rsidRPr="00C43752">
        <w:rPr>
          <w:rFonts w:hint="default"/>
          <w:sz w:val="28"/>
          <w:szCs w:val="28"/>
          <w:u w:val="single"/>
        </w:rPr>
        <w:t>I 70</w:t>
      </w:r>
      <w:r>
        <w:rPr>
          <w:rFonts w:hint="default"/>
          <w:sz w:val="28"/>
          <w:szCs w:val="28"/>
          <w:u w:val="single"/>
        </w:rPr>
        <w:t>5</w:t>
      </w:r>
      <w:r w:rsidRPr="00C43752">
        <w:rPr>
          <w:rFonts w:hint="default"/>
          <w:sz w:val="28"/>
          <w:szCs w:val="28"/>
          <w:u w:val="single"/>
        </w:rPr>
        <w:t>]　 年間カリキュラム案</w:t>
      </w:r>
    </w:p>
    <w:p w14:paraId="70A2D5FD" w14:textId="77777777" w:rsidR="00F557AC" w:rsidRPr="008D40E4" w:rsidRDefault="00F557AC" w:rsidP="00655880">
      <w:pPr>
        <w:wordWrap w:val="0"/>
        <w:spacing w:line="0" w:lineRule="atLeast"/>
        <w:jc w:val="right"/>
        <w:rPr>
          <w:rFonts w:ascii="Bookman Old Style" w:hAnsi="Bookman Old Style" w:hint="default"/>
          <w:sz w:val="18"/>
          <w:szCs w:val="18"/>
        </w:rPr>
      </w:pPr>
    </w:p>
    <w:p w14:paraId="31F8316A" w14:textId="727BE7F3" w:rsidR="00206C84" w:rsidRPr="008D40E4" w:rsidRDefault="00801F37">
      <w:pPr>
        <w:spacing w:line="0" w:lineRule="atLeast"/>
        <w:ind w:right="720"/>
        <w:rPr>
          <w:rFonts w:ascii="Bookman Old Style" w:hAnsi="Bookman Old Style" w:hint="default"/>
          <w:sz w:val="18"/>
          <w:szCs w:val="18"/>
        </w:rPr>
      </w:pPr>
      <w:r w:rsidRPr="008D40E4">
        <w:rPr>
          <w:rFonts w:ascii="Bookman Old Style" w:hAnsi="Bookman Old Style"/>
          <w:sz w:val="18"/>
          <w:szCs w:val="18"/>
        </w:rPr>
        <w:t>（</w:t>
      </w:r>
      <w:r w:rsidR="003A2C1C" w:rsidRPr="008D40E4">
        <w:rPr>
          <w:rFonts w:ascii="Bookman Old Style" w:hAnsi="Bookman Old Style" w:hint="default"/>
          <w:sz w:val="18"/>
          <w:szCs w:val="18"/>
        </w:rPr>
        <w:t>L=LESSO</w:t>
      </w:r>
      <w:r w:rsidR="00DC2E5C" w:rsidRPr="008D40E4">
        <w:rPr>
          <w:rFonts w:ascii="Bookman Old Style" w:hAnsi="Bookman Old Style"/>
          <w:sz w:val="18"/>
          <w:szCs w:val="18"/>
        </w:rPr>
        <w:t>N</w:t>
      </w:r>
      <w:r w:rsidR="00DB245F" w:rsidRPr="008D40E4">
        <w:rPr>
          <w:rFonts w:ascii="Bookman Old Style" w:hAnsi="Bookman Old Style"/>
          <w:sz w:val="18"/>
          <w:szCs w:val="18"/>
        </w:rPr>
        <w:t>、</w:t>
      </w:r>
      <w:r w:rsidR="00DB245F" w:rsidRPr="008D40E4">
        <w:rPr>
          <w:rFonts w:ascii="Bookman Old Style" w:hAnsi="Bookman Old Style"/>
          <w:sz w:val="18"/>
          <w:szCs w:val="18"/>
        </w:rPr>
        <w:t>SA=Special Activity</w:t>
      </w:r>
      <w:r w:rsidRPr="008D40E4">
        <w:rPr>
          <w:rFonts w:ascii="Bookman Old Style" w:hAnsi="Bookman Old Style"/>
          <w:sz w:val="18"/>
          <w:szCs w:val="18"/>
        </w:rPr>
        <w:t>）</w:t>
      </w:r>
    </w:p>
    <w:tbl>
      <w:tblPr>
        <w:tblStyle w:val="a3"/>
        <w:tblW w:w="10438" w:type="dxa"/>
        <w:jc w:val="center"/>
        <w:tblLook w:val="04A0" w:firstRow="1" w:lastRow="0" w:firstColumn="1" w:lastColumn="0" w:noHBand="0" w:noVBand="1"/>
      </w:tblPr>
      <w:tblGrid>
        <w:gridCol w:w="608"/>
        <w:gridCol w:w="684"/>
        <w:gridCol w:w="1953"/>
        <w:gridCol w:w="917"/>
        <w:gridCol w:w="2071"/>
        <w:gridCol w:w="1709"/>
        <w:gridCol w:w="1863"/>
        <w:gridCol w:w="642"/>
      </w:tblGrid>
      <w:tr w:rsidR="00DB245F" w:rsidRPr="008D40E4" w14:paraId="11764698" w14:textId="77777777" w:rsidTr="0061356D">
        <w:trPr>
          <w:trHeight w:val="227"/>
          <w:jc w:val="center"/>
        </w:trPr>
        <w:tc>
          <w:tcPr>
            <w:tcW w:w="599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16CC2667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課</w:t>
            </w:r>
          </w:p>
        </w:tc>
        <w:tc>
          <w:tcPr>
            <w:tcW w:w="684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30E9F1A5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2"/>
                <w:szCs w:val="12"/>
              </w:rPr>
            </w:pPr>
            <w:r w:rsidRPr="008D40E4">
              <w:rPr>
                <w:rFonts w:ascii="Arial" w:hAnsi="Arial" w:cs="Arial"/>
                <w:b/>
                <w:bCs/>
                <w:color w:val="auto"/>
                <w:sz w:val="12"/>
                <w:szCs w:val="12"/>
              </w:rPr>
              <w:t>パート</w:t>
            </w:r>
          </w:p>
        </w:tc>
        <w:tc>
          <w:tcPr>
            <w:tcW w:w="1953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19E81193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タイトル</w:t>
            </w:r>
          </w:p>
        </w:tc>
        <w:tc>
          <w:tcPr>
            <w:tcW w:w="917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76F6E494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主な活動</w:t>
            </w:r>
          </w:p>
        </w:tc>
        <w:tc>
          <w:tcPr>
            <w:tcW w:w="2071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78ABFA19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主な言語材料</w:t>
            </w:r>
          </w:p>
        </w:tc>
        <w:tc>
          <w:tcPr>
            <w:tcW w:w="1709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78A6867E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主な言語の働き</w:t>
            </w:r>
          </w:p>
        </w:tc>
        <w:tc>
          <w:tcPr>
            <w:tcW w:w="1863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278281E4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主な言語の使用場面</w:t>
            </w:r>
          </w:p>
        </w:tc>
        <w:tc>
          <w:tcPr>
            <w:tcW w:w="642" w:type="dxa"/>
            <w:tcBorders>
              <w:bottom w:val="double" w:sz="4" w:space="0" w:color="auto"/>
            </w:tcBorders>
            <w:noWrap/>
            <w:vAlign w:val="center"/>
            <w:hideMark/>
          </w:tcPr>
          <w:p w14:paraId="54BDD3E1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b/>
                <w:bCs/>
                <w:sz w:val="16"/>
                <w:szCs w:val="16"/>
              </w:rPr>
            </w:pPr>
            <w:r w:rsidRPr="008D40E4">
              <w:rPr>
                <w:rFonts w:ascii="Arial" w:hAnsi="Arial" w:cs="Arial"/>
                <w:b/>
                <w:bCs/>
                <w:sz w:val="16"/>
                <w:szCs w:val="16"/>
              </w:rPr>
              <w:t>配当時間</w:t>
            </w:r>
          </w:p>
        </w:tc>
      </w:tr>
      <w:tr w:rsidR="00DB245F" w:rsidRPr="008D40E4" w14:paraId="3F4A7415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tcBorders>
              <w:top w:val="double" w:sz="4" w:space="0" w:color="auto"/>
            </w:tcBorders>
            <w:hideMark/>
          </w:tcPr>
          <w:p w14:paraId="017EDF42" w14:textId="10B2EDDA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bookmarkStart w:id="0" w:name="RANGE!A2:H30"/>
            <w:r w:rsidRPr="008D40E4">
              <w:rPr>
                <w:rFonts w:ascii="Arial" w:hAnsi="Arial" w:cs="Arial"/>
                <w:sz w:val="16"/>
                <w:szCs w:val="16"/>
              </w:rPr>
              <w:t>L 1</w:t>
            </w:r>
            <w:bookmarkEnd w:id="0"/>
          </w:p>
        </w:tc>
        <w:tc>
          <w:tcPr>
            <w:tcW w:w="684" w:type="dxa"/>
            <w:tcBorders>
              <w:top w:val="double" w:sz="4" w:space="0" w:color="auto"/>
            </w:tcBorders>
            <w:hideMark/>
          </w:tcPr>
          <w:p w14:paraId="7B4796A1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tcBorders>
              <w:top w:val="double" w:sz="4" w:space="0" w:color="auto"/>
            </w:tcBorders>
            <w:hideMark/>
          </w:tcPr>
          <w:p w14:paraId="046A8C6A" w14:textId="7C5D8EA4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Let</w:t>
            </w:r>
            <w:r w:rsidR="003B69AD" w:rsidRPr="008D40E4">
              <w:rPr>
                <w:rFonts w:ascii="Arial" w:hAnsi="Arial" w:cs="Arial" w:hint="default"/>
                <w:sz w:val="16"/>
                <w:szCs w:val="16"/>
              </w:rPr>
              <w:t>’</w:t>
            </w:r>
            <w:r w:rsidRPr="008D40E4">
              <w:rPr>
                <w:rFonts w:ascii="Arial" w:hAnsi="Arial" w:cs="Arial"/>
                <w:sz w:val="16"/>
                <w:szCs w:val="16"/>
              </w:rPr>
              <w:t>s Talk about Ourselves</w:t>
            </w:r>
          </w:p>
        </w:tc>
        <w:tc>
          <w:tcPr>
            <w:tcW w:w="917" w:type="dxa"/>
            <w:tcBorders>
              <w:top w:val="double" w:sz="4" w:space="0" w:color="auto"/>
            </w:tcBorders>
            <w:hideMark/>
          </w:tcPr>
          <w:p w14:paraId="0699692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tcBorders>
              <w:top w:val="double" w:sz="4" w:space="0" w:color="auto"/>
            </w:tcBorders>
            <w:hideMark/>
          </w:tcPr>
          <w:p w14:paraId="4663717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現在形（</w:t>
            </w:r>
            <w:r w:rsidRPr="008D40E4">
              <w:rPr>
                <w:rFonts w:ascii="Arial" w:hAnsi="Arial" w:cs="Arial"/>
                <w:sz w:val="16"/>
                <w:szCs w:val="16"/>
              </w:rPr>
              <w:t>be</w:t>
            </w:r>
            <w:r w:rsidRPr="008D40E4">
              <w:rPr>
                <w:rFonts w:ascii="Arial" w:hAnsi="Arial" w:cs="Arial"/>
                <w:sz w:val="16"/>
                <w:szCs w:val="16"/>
              </w:rPr>
              <w:t>動詞）</w:t>
            </w:r>
          </w:p>
        </w:tc>
        <w:tc>
          <w:tcPr>
            <w:tcW w:w="1709" w:type="dxa"/>
            <w:tcBorders>
              <w:top w:val="double" w:sz="4" w:space="0" w:color="auto"/>
            </w:tcBorders>
            <w:hideMark/>
          </w:tcPr>
          <w:p w14:paraId="700548A2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話し掛ける</w:t>
            </w:r>
          </w:p>
        </w:tc>
        <w:tc>
          <w:tcPr>
            <w:tcW w:w="1863" w:type="dxa"/>
            <w:tcBorders>
              <w:top w:val="double" w:sz="4" w:space="0" w:color="auto"/>
            </w:tcBorders>
            <w:hideMark/>
          </w:tcPr>
          <w:p w14:paraId="15C05D9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対話</w:t>
            </w:r>
          </w:p>
        </w:tc>
        <w:tc>
          <w:tcPr>
            <w:tcW w:w="642" w:type="dxa"/>
            <w:tcBorders>
              <w:top w:val="double" w:sz="4" w:space="0" w:color="auto"/>
            </w:tcBorders>
            <w:vAlign w:val="center"/>
            <w:hideMark/>
          </w:tcPr>
          <w:p w14:paraId="0FD37C0B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7A117976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26542B6A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612369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03C3D682" w14:textId="417726CC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0B08E271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6EE3B8C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現在形（一般動詞）</w:t>
            </w:r>
          </w:p>
        </w:tc>
        <w:tc>
          <w:tcPr>
            <w:tcW w:w="1709" w:type="dxa"/>
            <w:hideMark/>
          </w:tcPr>
          <w:p w14:paraId="31349F2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</w:t>
            </w:r>
          </w:p>
        </w:tc>
        <w:tc>
          <w:tcPr>
            <w:tcW w:w="1863" w:type="dxa"/>
            <w:hideMark/>
          </w:tcPr>
          <w:p w14:paraId="4ACB8F5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スピーチ</w:t>
            </w:r>
          </w:p>
        </w:tc>
        <w:tc>
          <w:tcPr>
            <w:tcW w:w="642" w:type="dxa"/>
            <w:vAlign w:val="center"/>
            <w:hideMark/>
          </w:tcPr>
          <w:p w14:paraId="7E46B818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162038D5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0B6D90B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55679A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6185D11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たくさんの友だちと話をしよう</w:t>
            </w:r>
          </w:p>
        </w:tc>
        <w:tc>
          <w:tcPr>
            <w:tcW w:w="917" w:type="dxa"/>
            <w:hideMark/>
          </w:tcPr>
          <w:p w14:paraId="65B3158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224DC266" w14:textId="52122BFC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1C277B2E" w14:textId="3D7524D1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31AD491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対話</w:t>
            </w:r>
          </w:p>
        </w:tc>
        <w:tc>
          <w:tcPr>
            <w:tcW w:w="642" w:type="dxa"/>
            <w:vAlign w:val="center"/>
            <w:hideMark/>
          </w:tcPr>
          <w:p w14:paraId="5FD8AAE0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69D15697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6D30F49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 xml:space="preserve">L 2 </w:t>
            </w:r>
          </w:p>
        </w:tc>
        <w:tc>
          <w:tcPr>
            <w:tcW w:w="684" w:type="dxa"/>
            <w:hideMark/>
          </w:tcPr>
          <w:p w14:paraId="0A24C51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3FAAA51A" w14:textId="0F4DB0D3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chool Life</w:t>
            </w:r>
          </w:p>
        </w:tc>
        <w:tc>
          <w:tcPr>
            <w:tcW w:w="917" w:type="dxa"/>
            <w:hideMark/>
          </w:tcPr>
          <w:p w14:paraId="108CBFC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02A6B76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過去形（</w:t>
            </w:r>
            <w:r w:rsidRPr="008D40E4">
              <w:rPr>
                <w:rFonts w:ascii="Arial" w:hAnsi="Arial" w:cs="Arial"/>
                <w:sz w:val="16"/>
                <w:szCs w:val="16"/>
              </w:rPr>
              <w:t>be</w:t>
            </w:r>
            <w:r w:rsidRPr="008D40E4">
              <w:rPr>
                <w:rFonts w:ascii="Arial" w:hAnsi="Arial" w:cs="Arial"/>
                <w:sz w:val="16"/>
                <w:szCs w:val="16"/>
              </w:rPr>
              <w:t>動詞／一般動詞）</w:t>
            </w:r>
          </w:p>
        </w:tc>
        <w:tc>
          <w:tcPr>
            <w:tcW w:w="1709" w:type="dxa"/>
            <w:hideMark/>
          </w:tcPr>
          <w:p w14:paraId="50D77A8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質問する／説明する／褒める</w:t>
            </w:r>
          </w:p>
        </w:tc>
        <w:tc>
          <w:tcPr>
            <w:tcW w:w="1863" w:type="dxa"/>
            <w:hideMark/>
          </w:tcPr>
          <w:p w14:paraId="75858EF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対話</w:t>
            </w:r>
          </w:p>
        </w:tc>
        <w:tc>
          <w:tcPr>
            <w:tcW w:w="642" w:type="dxa"/>
            <w:vAlign w:val="center"/>
            <w:hideMark/>
          </w:tcPr>
          <w:p w14:paraId="1FCBD5AF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60D93738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EF3CBA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9D8959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54F0A0F8" w14:textId="3532FB90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2E5C2A61" w14:textId="33893F71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hideMark/>
          </w:tcPr>
          <w:p w14:paraId="20D28E6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現在進行形／過去進行形</w:t>
            </w:r>
          </w:p>
        </w:tc>
        <w:tc>
          <w:tcPr>
            <w:tcW w:w="1709" w:type="dxa"/>
            <w:hideMark/>
          </w:tcPr>
          <w:p w14:paraId="48ACC91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描写する</w:t>
            </w:r>
          </w:p>
        </w:tc>
        <w:tc>
          <w:tcPr>
            <w:tcW w:w="1863" w:type="dxa"/>
            <w:hideMark/>
          </w:tcPr>
          <w:p w14:paraId="27AC98B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新聞記事</w:t>
            </w:r>
          </w:p>
        </w:tc>
        <w:tc>
          <w:tcPr>
            <w:tcW w:w="642" w:type="dxa"/>
            <w:vAlign w:val="center"/>
            <w:hideMark/>
          </w:tcPr>
          <w:p w14:paraId="236B278E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90D535C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082847D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C59F86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729B385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あなたの学校や町を紹介しよう</w:t>
            </w:r>
          </w:p>
        </w:tc>
        <w:tc>
          <w:tcPr>
            <w:tcW w:w="917" w:type="dxa"/>
            <w:hideMark/>
          </w:tcPr>
          <w:p w14:paraId="47CD794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30B1CB65" w14:textId="7DD0F4FD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2FD4A32E" w14:textId="7CB4C1A0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0B84EC1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スピーチ</w:t>
            </w:r>
          </w:p>
        </w:tc>
        <w:tc>
          <w:tcPr>
            <w:tcW w:w="642" w:type="dxa"/>
            <w:vAlign w:val="center"/>
            <w:hideMark/>
          </w:tcPr>
          <w:p w14:paraId="0562C432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6D8F71C0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4F43B5C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L 3</w:t>
            </w:r>
          </w:p>
        </w:tc>
        <w:tc>
          <w:tcPr>
            <w:tcW w:w="684" w:type="dxa"/>
            <w:hideMark/>
          </w:tcPr>
          <w:p w14:paraId="73A28151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3C47E654" w14:textId="3F8E4368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The Arts</w:t>
            </w:r>
          </w:p>
        </w:tc>
        <w:tc>
          <w:tcPr>
            <w:tcW w:w="917" w:type="dxa"/>
            <w:hideMark/>
          </w:tcPr>
          <w:p w14:paraId="2D5BFF8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3D67B8A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未来表現</w:t>
            </w:r>
          </w:p>
        </w:tc>
        <w:tc>
          <w:tcPr>
            <w:tcW w:w="1709" w:type="dxa"/>
            <w:hideMark/>
          </w:tcPr>
          <w:p w14:paraId="4F240F9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質問する／相づちを打つ／理由を述べる</w:t>
            </w:r>
          </w:p>
        </w:tc>
        <w:tc>
          <w:tcPr>
            <w:tcW w:w="1863" w:type="dxa"/>
            <w:hideMark/>
          </w:tcPr>
          <w:p w14:paraId="35764E9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対話</w:t>
            </w:r>
          </w:p>
        </w:tc>
        <w:tc>
          <w:tcPr>
            <w:tcW w:w="642" w:type="dxa"/>
            <w:vAlign w:val="center"/>
            <w:hideMark/>
          </w:tcPr>
          <w:p w14:paraId="16B309E6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79D3D483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330BD19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6774EEB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0BF6C04B" w14:textId="0FEAEDA2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143BC09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5358DF7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基本時制（現在形／過去形／未来表現）のまとめ</w:t>
            </w:r>
          </w:p>
        </w:tc>
        <w:tc>
          <w:tcPr>
            <w:tcW w:w="1709" w:type="dxa"/>
            <w:hideMark/>
          </w:tcPr>
          <w:p w14:paraId="138193F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注意をひく／説明する／理由を述べる</w:t>
            </w:r>
          </w:p>
        </w:tc>
        <w:tc>
          <w:tcPr>
            <w:tcW w:w="1863" w:type="dxa"/>
            <w:hideMark/>
          </w:tcPr>
          <w:p w14:paraId="6D15A23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スピーチ・プレゼンテーション</w:t>
            </w:r>
          </w:p>
        </w:tc>
        <w:tc>
          <w:tcPr>
            <w:tcW w:w="642" w:type="dxa"/>
            <w:vAlign w:val="center"/>
            <w:hideMark/>
          </w:tcPr>
          <w:p w14:paraId="71FC5EF5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45F8115B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4E8C9B0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323411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7A85E7D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どんな顔ができるかな？</w:t>
            </w:r>
          </w:p>
        </w:tc>
        <w:tc>
          <w:tcPr>
            <w:tcW w:w="917" w:type="dxa"/>
            <w:hideMark/>
          </w:tcPr>
          <w:p w14:paraId="7E1D5D42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478F9880" w14:textId="2CD62AF0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6ADA3326" w14:textId="2F39F50E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4FE9320A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対話</w:t>
            </w:r>
          </w:p>
        </w:tc>
        <w:tc>
          <w:tcPr>
            <w:tcW w:w="642" w:type="dxa"/>
            <w:vAlign w:val="center"/>
            <w:hideMark/>
          </w:tcPr>
          <w:p w14:paraId="40317F93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4927FE4C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58BE999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L 4</w:t>
            </w:r>
          </w:p>
        </w:tc>
        <w:tc>
          <w:tcPr>
            <w:tcW w:w="684" w:type="dxa"/>
            <w:hideMark/>
          </w:tcPr>
          <w:p w14:paraId="23160A6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1F9A944C" w14:textId="1927E769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Food and Culture</w:t>
            </w:r>
          </w:p>
        </w:tc>
        <w:tc>
          <w:tcPr>
            <w:tcW w:w="917" w:type="dxa"/>
            <w:hideMark/>
          </w:tcPr>
          <w:p w14:paraId="0837F0E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6521270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現在完了形①（完了／経験）</w:t>
            </w:r>
          </w:p>
        </w:tc>
        <w:tc>
          <w:tcPr>
            <w:tcW w:w="1709" w:type="dxa"/>
            <w:hideMark/>
          </w:tcPr>
          <w:p w14:paraId="43E32D5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質問する／勧める</w:t>
            </w:r>
          </w:p>
        </w:tc>
        <w:tc>
          <w:tcPr>
            <w:tcW w:w="1863" w:type="dxa"/>
            <w:hideMark/>
          </w:tcPr>
          <w:p w14:paraId="7D4EDE0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食事／対話</w:t>
            </w:r>
          </w:p>
        </w:tc>
        <w:tc>
          <w:tcPr>
            <w:tcW w:w="642" w:type="dxa"/>
            <w:vAlign w:val="center"/>
            <w:hideMark/>
          </w:tcPr>
          <w:p w14:paraId="55A8D609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2184305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E537A1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37F549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46DDF4D5" w14:textId="272BDDFF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4C067B80" w14:textId="2907DD41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hideMark/>
          </w:tcPr>
          <w:p w14:paraId="2FBCBB7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現在完了形②（継続）／現在完了進行形</w:t>
            </w:r>
          </w:p>
        </w:tc>
        <w:tc>
          <w:tcPr>
            <w:tcW w:w="1709" w:type="dxa"/>
            <w:hideMark/>
          </w:tcPr>
          <w:p w14:paraId="76706F2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／例を述べる</w:t>
            </w:r>
          </w:p>
        </w:tc>
        <w:tc>
          <w:tcPr>
            <w:tcW w:w="1863" w:type="dxa"/>
            <w:hideMark/>
          </w:tcPr>
          <w:p w14:paraId="52657B2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レポート</w:t>
            </w:r>
          </w:p>
        </w:tc>
        <w:tc>
          <w:tcPr>
            <w:tcW w:w="642" w:type="dxa"/>
            <w:vAlign w:val="center"/>
            <w:hideMark/>
          </w:tcPr>
          <w:p w14:paraId="1A330374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6F6BBFF8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67CFF46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2FDFE83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3BDD375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料理の作り方を説明しよう</w:t>
            </w:r>
          </w:p>
        </w:tc>
        <w:tc>
          <w:tcPr>
            <w:tcW w:w="917" w:type="dxa"/>
            <w:hideMark/>
          </w:tcPr>
          <w:p w14:paraId="309FD90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7F55704D" w14:textId="5D7AF8F2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0BC231DD" w14:textId="51AD341B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33FF906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スピーチ</w:t>
            </w:r>
          </w:p>
        </w:tc>
        <w:tc>
          <w:tcPr>
            <w:tcW w:w="642" w:type="dxa"/>
            <w:vAlign w:val="center"/>
            <w:hideMark/>
          </w:tcPr>
          <w:p w14:paraId="6E528957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5BB744BE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13B0868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 xml:space="preserve">L 5 </w:t>
            </w:r>
          </w:p>
        </w:tc>
        <w:tc>
          <w:tcPr>
            <w:tcW w:w="684" w:type="dxa"/>
            <w:hideMark/>
          </w:tcPr>
          <w:p w14:paraId="7626B9F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46BA3F42" w14:textId="3BCF7790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Welcome to Our Town</w:t>
            </w:r>
          </w:p>
        </w:tc>
        <w:tc>
          <w:tcPr>
            <w:tcW w:w="917" w:type="dxa"/>
            <w:hideMark/>
          </w:tcPr>
          <w:p w14:paraId="721995B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5A91D6B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助動詞（</w:t>
            </w:r>
            <w:r w:rsidRPr="008D40E4">
              <w:rPr>
                <w:rFonts w:ascii="Arial" w:hAnsi="Arial" w:cs="Arial"/>
                <w:sz w:val="16"/>
                <w:szCs w:val="16"/>
              </w:rPr>
              <w:t>can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may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must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have to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should</w:t>
            </w:r>
            <w:r w:rsidRPr="008D40E4">
              <w:rPr>
                <w:rFonts w:ascii="Arial" w:hAnsi="Arial" w:cs="Arial"/>
                <w:sz w:val="16"/>
                <w:szCs w:val="16"/>
              </w:rPr>
              <w:t>）</w:t>
            </w:r>
          </w:p>
        </w:tc>
        <w:tc>
          <w:tcPr>
            <w:tcW w:w="1709" w:type="dxa"/>
            <w:hideMark/>
          </w:tcPr>
          <w:p w14:paraId="27E7E64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／話題を発展させる／依頼する</w:t>
            </w:r>
          </w:p>
        </w:tc>
        <w:tc>
          <w:tcPr>
            <w:tcW w:w="1863" w:type="dxa"/>
            <w:hideMark/>
          </w:tcPr>
          <w:p w14:paraId="067B096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社会生活／対話</w:t>
            </w:r>
          </w:p>
        </w:tc>
        <w:tc>
          <w:tcPr>
            <w:tcW w:w="642" w:type="dxa"/>
            <w:vAlign w:val="center"/>
            <w:hideMark/>
          </w:tcPr>
          <w:p w14:paraId="3925017F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2759E53A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20D5248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2BE76AB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67F6E618" w14:textId="354E5004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05E6163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66EEFA3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受動態</w:t>
            </w:r>
          </w:p>
        </w:tc>
        <w:tc>
          <w:tcPr>
            <w:tcW w:w="1709" w:type="dxa"/>
            <w:hideMark/>
          </w:tcPr>
          <w:p w14:paraId="79031A8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／理由を述べる</w:t>
            </w:r>
          </w:p>
        </w:tc>
        <w:tc>
          <w:tcPr>
            <w:tcW w:w="1863" w:type="dxa"/>
            <w:hideMark/>
          </w:tcPr>
          <w:p w14:paraId="071E80F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スピーチ・プレゼンテーション</w:t>
            </w:r>
          </w:p>
        </w:tc>
        <w:tc>
          <w:tcPr>
            <w:tcW w:w="642" w:type="dxa"/>
            <w:vAlign w:val="center"/>
            <w:hideMark/>
          </w:tcPr>
          <w:p w14:paraId="38476E29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CB41E10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3EBB9CB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3E78E11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3E61094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観光案内をしよう</w:t>
            </w:r>
          </w:p>
        </w:tc>
        <w:tc>
          <w:tcPr>
            <w:tcW w:w="917" w:type="dxa"/>
            <w:hideMark/>
          </w:tcPr>
          <w:p w14:paraId="2BAE9AC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64757D6B" w14:textId="1E2E3605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0A594EA3" w14:textId="6DDB1EA0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1F2A71B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社会生活／対話</w:t>
            </w:r>
          </w:p>
        </w:tc>
        <w:tc>
          <w:tcPr>
            <w:tcW w:w="642" w:type="dxa"/>
            <w:vAlign w:val="center"/>
            <w:hideMark/>
          </w:tcPr>
          <w:p w14:paraId="3A5A7E82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1BF496FF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64F227A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 xml:space="preserve">L 6 </w:t>
            </w:r>
          </w:p>
        </w:tc>
        <w:tc>
          <w:tcPr>
            <w:tcW w:w="684" w:type="dxa"/>
            <w:hideMark/>
          </w:tcPr>
          <w:p w14:paraId="38E8E5D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59C6930B" w14:textId="7D34E880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Traveling Abroad</w:t>
            </w:r>
          </w:p>
        </w:tc>
        <w:tc>
          <w:tcPr>
            <w:tcW w:w="917" w:type="dxa"/>
            <w:hideMark/>
          </w:tcPr>
          <w:p w14:paraId="3203E55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5A81F40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不定詞①（名詞的用法／形容詞的用法）</w:t>
            </w:r>
          </w:p>
        </w:tc>
        <w:tc>
          <w:tcPr>
            <w:tcW w:w="1709" w:type="dxa"/>
            <w:hideMark/>
          </w:tcPr>
          <w:p w14:paraId="467A831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申し出る／勧める／説明する</w:t>
            </w:r>
          </w:p>
        </w:tc>
        <w:tc>
          <w:tcPr>
            <w:tcW w:w="1863" w:type="dxa"/>
            <w:hideMark/>
          </w:tcPr>
          <w:p w14:paraId="6503A9B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旅行・買い物／対話</w:t>
            </w:r>
          </w:p>
        </w:tc>
        <w:tc>
          <w:tcPr>
            <w:tcW w:w="642" w:type="dxa"/>
            <w:vAlign w:val="center"/>
            <w:hideMark/>
          </w:tcPr>
          <w:p w14:paraId="58930A07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1CA8F783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151700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7C44A47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70678D0D" w14:textId="49785CEB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4F9B21BC" w14:textId="3537F222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hideMark/>
          </w:tcPr>
          <w:p w14:paraId="0D6A0670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不定詞②（副詞的用法／原形不定詞）</w:t>
            </w:r>
          </w:p>
        </w:tc>
        <w:tc>
          <w:tcPr>
            <w:tcW w:w="1709" w:type="dxa"/>
            <w:hideMark/>
          </w:tcPr>
          <w:p w14:paraId="3785A1B2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</w:t>
            </w:r>
          </w:p>
        </w:tc>
        <w:tc>
          <w:tcPr>
            <w:tcW w:w="1863" w:type="dxa"/>
            <w:hideMark/>
          </w:tcPr>
          <w:p w14:paraId="1C990D8C" w14:textId="1DEB7FCC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旅行／電子メール</w:t>
            </w:r>
          </w:p>
        </w:tc>
        <w:tc>
          <w:tcPr>
            <w:tcW w:w="642" w:type="dxa"/>
            <w:vAlign w:val="center"/>
            <w:hideMark/>
          </w:tcPr>
          <w:p w14:paraId="36A96C35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5E4EE882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92C104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4A79CD7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3DCBF4E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行ってみたい場所について発表をしよう</w:t>
            </w:r>
          </w:p>
        </w:tc>
        <w:tc>
          <w:tcPr>
            <w:tcW w:w="917" w:type="dxa"/>
            <w:hideMark/>
          </w:tcPr>
          <w:p w14:paraId="547EC48A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1E46C9B0" w14:textId="008D37D1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1CB41977" w14:textId="44A2F90F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4441AA5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旅行／スピーチ・プレゼンテーション</w:t>
            </w:r>
          </w:p>
        </w:tc>
        <w:tc>
          <w:tcPr>
            <w:tcW w:w="642" w:type="dxa"/>
            <w:vAlign w:val="center"/>
            <w:hideMark/>
          </w:tcPr>
          <w:p w14:paraId="2631C492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35EEAC48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143AAA6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 xml:space="preserve">L 7 </w:t>
            </w:r>
          </w:p>
        </w:tc>
        <w:tc>
          <w:tcPr>
            <w:tcW w:w="684" w:type="dxa"/>
            <w:hideMark/>
          </w:tcPr>
          <w:p w14:paraId="29A80FD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2F740CC3" w14:textId="30E95B73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ports</w:t>
            </w:r>
          </w:p>
        </w:tc>
        <w:tc>
          <w:tcPr>
            <w:tcW w:w="917" w:type="dxa"/>
            <w:hideMark/>
          </w:tcPr>
          <w:p w14:paraId="121A5907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17D6204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動名詞</w:t>
            </w:r>
          </w:p>
        </w:tc>
        <w:tc>
          <w:tcPr>
            <w:tcW w:w="1709" w:type="dxa"/>
            <w:hideMark/>
          </w:tcPr>
          <w:p w14:paraId="0CA05F1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理由を述べる／相づちを打つ／驚く</w:t>
            </w:r>
          </w:p>
        </w:tc>
        <w:tc>
          <w:tcPr>
            <w:tcW w:w="1863" w:type="dxa"/>
            <w:hideMark/>
          </w:tcPr>
          <w:p w14:paraId="7F6CCA6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対話</w:t>
            </w:r>
          </w:p>
        </w:tc>
        <w:tc>
          <w:tcPr>
            <w:tcW w:w="642" w:type="dxa"/>
            <w:vAlign w:val="center"/>
            <w:hideMark/>
          </w:tcPr>
          <w:p w14:paraId="0B9D8B1E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DB9A039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20540A5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531D90A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304464B0" w14:textId="3F374942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4AD788F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49AEE53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分詞による後置修飾／分詞構文</w:t>
            </w:r>
          </w:p>
        </w:tc>
        <w:tc>
          <w:tcPr>
            <w:tcW w:w="1709" w:type="dxa"/>
            <w:hideMark/>
          </w:tcPr>
          <w:p w14:paraId="559D501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話題を示す</w:t>
            </w:r>
          </w:p>
        </w:tc>
        <w:tc>
          <w:tcPr>
            <w:tcW w:w="1863" w:type="dxa"/>
            <w:hideMark/>
          </w:tcPr>
          <w:p w14:paraId="0F176B8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スピーチ・プレゼンテーション</w:t>
            </w:r>
          </w:p>
        </w:tc>
        <w:tc>
          <w:tcPr>
            <w:tcW w:w="642" w:type="dxa"/>
            <w:vAlign w:val="center"/>
            <w:hideMark/>
          </w:tcPr>
          <w:p w14:paraId="1084478D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FEAC9DA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54486C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0F3FCA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2B30638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私はだれでしょう？</w:t>
            </w:r>
          </w:p>
        </w:tc>
        <w:tc>
          <w:tcPr>
            <w:tcW w:w="917" w:type="dxa"/>
            <w:hideMark/>
          </w:tcPr>
          <w:p w14:paraId="7A66986A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4CF22191" w14:textId="3B398DC4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7FFE8E11" w14:textId="2A006AED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639D0C92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対話</w:t>
            </w:r>
          </w:p>
        </w:tc>
        <w:tc>
          <w:tcPr>
            <w:tcW w:w="642" w:type="dxa"/>
            <w:vAlign w:val="center"/>
            <w:hideMark/>
          </w:tcPr>
          <w:p w14:paraId="1AF83A8C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DB245F" w:rsidRPr="008D40E4" w14:paraId="3A2DBF0C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2D4E847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 xml:space="preserve">L 8 </w:t>
            </w:r>
          </w:p>
        </w:tc>
        <w:tc>
          <w:tcPr>
            <w:tcW w:w="684" w:type="dxa"/>
            <w:hideMark/>
          </w:tcPr>
          <w:p w14:paraId="383D968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2DC3F708" w14:textId="7DB7B42D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Everyday Technology</w:t>
            </w:r>
          </w:p>
        </w:tc>
        <w:tc>
          <w:tcPr>
            <w:tcW w:w="917" w:type="dxa"/>
            <w:hideMark/>
          </w:tcPr>
          <w:p w14:paraId="51E8C6C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6A1E5DB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比較①（比較級）</w:t>
            </w:r>
          </w:p>
        </w:tc>
        <w:tc>
          <w:tcPr>
            <w:tcW w:w="1709" w:type="dxa"/>
            <w:hideMark/>
          </w:tcPr>
          <w:p w14:paraId="29FF0443" w14:textId="628C7A6A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主張する／理由を</w:t>
            </w:r>
            <w:r w:rsidR="001A74B7">
              <w:rPr>
                <w:rFonts w:ascii="Arial" w:hAnsi="Arial" w:cs="Arial"/>
                <w:sz w:val="16"/>
                <w:szCs w:val="16"/>
              </w:rPr>
              <w:t>述べる</w:t>
            </w:r>
          </w:p>
        </w:tc>
        <w:tc>
          <w:tcPr>
            <w:tcW w:w="1863" w:type="dxa"/>
            <w:hideMark/>
          </w:tcPr>
          <w:p w14:paraId="375347B2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対話</w:t>
            </w:r>
          </w:p>
        </w:tc>
        <w:tc>
          <w:tcPr>
            <w:tcW w:w="642" w:type="dxa"/>
            <w:vAlign w:val="center"/>
            <w:hideMark/>
          </w:tcPr>
          <w:p w14:paraId="10F24AD6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4E223A33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0806F7E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0E60B91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2FA8E02D" w14:textId="584D7BAC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7CACE2C1" w14:textId="3CC35081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hideMark/>
          </w:tcPr>
          <w:p w14:paraId="0F84001A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比較②（最上級／同等比較）</w:t>
            </w:r>
          </w:p>
        </w:tc>
        <w:tc>
          <w:tcPr>
            <w:tcW w:w="1709" w:type="dxa"/>
            <w:hideMark/>
          </w:tcPr>
          <w:p w14:paraId="56048DD5" w14:textId="00D95566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主張する／理由を</w:t>
            </w:r>
            <w:r w:rsidR="001A74B7">
              <w:rPr>
                <w:rFonts w:ascii="Arial" w:hAnsi="Arial" w:cs="Arial"/>
                <w:sz w:val="16"/>
                <w:szCs w:val="16"/>
              </w:rPr>
              <w:t>述べる</w:t>
            </w:r>
          </w:p>
        </w:tc>
        <w:tc>
          <w:tcPr>
            <w:tcW w:w="1863" w:type="dxa"/>
            <w:hideMark/>
          </w:tcPr>
          <w:p w14:paraId="07C1FA8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雑誌記事</w:t>
            </w:r>
          </w:p>
        </w:tc>
        <w:tc>
          <w:tcPr>
            <w:tcW w:w="642" w:type="dxa"/>
            <w:vAlign w:val="center"/>
            <w:hideMark/>
          </w:tcPr>
          <w:p w14:paraId="37B5A25A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10948C5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21F98C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6134295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2922A06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賛成意見や反対意見を言ってみよう</w:t>
            </w:r>
          </w:p>
        </w:tc>
        <w:tc>
          <w:tcPr>
            <w:tcW w:w="917" w:type="dxa"/>
            <w:hideMark/>
          </w:tcPr>
          <w:p w14:paraId="3071942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104D36C5" w14:textId="6D12CDF4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7D3AE98C" w14:textId="0573EAE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581E92B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ディベート</w:t>
            </w:r>
          </w:p>
        </w:tc>
        <w:tc>
          <w:tcPr>
            <w:tcW w:w="642" w:type="dxa"/>
            <w:vAlign w:val="center"/>
            <w:hideMark/>
          </w:tcPr>
          <w:p w14:paraId="27EFAE95" w14:textId="014D3978" w:rsidR="00DB245F" w:rsidRPr="008D40E4" w:rsidRDefault="003B69A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 w:hint="default"/>
                <w:sz w:val="16"/>
                <w:szCs w:val="16"/>
              </w:rPr>
              <w:t>2</w:t>
            </w:r>
          </w:p>
        </w:tc>
      </w:tr>
      <w:tr w:rsidR="00DB245F" w:rsidRPr="008D40E4" w14:paraId="580C7432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4C3981B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L 9</w:t>
            </w:r>
          </w:p>
        </w:tc>
        <w:tc>
          <w:tcPr>
            <w:tcW w:w="684" w:type="dxa"/>
            <w:hideMark/>
          </w:tcPr>
          <w:p w14:paraId="5531FC4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79A835D6" w14:textId="7DB12ED9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Take Care</w:t>
            </w:r>
          </w:p>
        </w:tc>
        <w:tc>
          <w:tcPr>
            <w:tcW w:w="917" w:type="dxa"/>
            <w:hideMark/>
          </w:tcPr>
          <w:p w14:paraId="4526513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6A06C28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関係代名詞①（</w:t>
            </w:r>
            <w:r w:rsidRPr="008D40E4">
              <w:rPr>
                <w:rFonts w:ascii="Arial" w:hAnsi="Arial" w:cs="Arial"/>
                <w:sz w:val="16"/>
                <w:szCs w:val="16"/>
              </w:rPr>
              <w:t>who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which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that</w:t>
            </w:r>
            <w:r w:rsidRPr="008D40E4">
              <w:rPr>
                <w:rFonts w:ascii="Arial" w:hAnsi="Arial" w:cs="Arial"/>
                <w:sz w:val="16"/>
                <w:szCs w:val="16"/>
              </w:rPr>
              <w:t>（主格・目的格））</w:t>
            </w:r>
          </w:p>
        </w:tc>
        <w:tc>
          <w:tcPr>
            <w:tcW w:w="1709" w:type="dxa"/>
            <w:hideMark/>
          </w:tcPr>
          <w:p w14:paraId="2062D36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</w:t>
            </w:r>
          </w:p>
        </w:tc>
        <w:tc>
          <w:tcPr>
            <w:tcW w:w="1863" w:type="dxa"/>
            <w:hideMark/>
          </w:tcPr>
          <w:p w14:paraId="0A54B5A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病院／対話</w:t>
            </w:r>
          </w:p>
        </w:tc>
        <w:tc>
          <w:tcPr>
            <w:tcW w:w="642" w:type="dxa"/>
            <w:vAlign w:val="center"/>
            <w:hideMark/>
          </w:tcPr>
          <w:p w14:paraId="6ECA0AC7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382AE148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70D27E6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5647FFE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2330E350" w14:textId="36C9ED9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258D35DA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hideMark/>
          </w:tcPr>
          <w:p w14:paraId="3557B21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関係代名詞②（目的格の省略／</w:t>
            </w:r>
            <w:r w:rsidRPr="008D40E4">
              <w:rPr>
                <w:rFonts w:ascii="Arial" w:hAnsi="Arial" w:cs="Arial"/>
                <w:sz w:val="16"/>
                <w:szCs w:val="16"/>
              </w:rPr>
              <w:t>whose</w:t>
            </w:r>
            <w:r w:rsidRPr="008D40E4">
              <w:rPr>
                <w:rFonts w:ascii="Arial" w:hAnsi="Arial" w:cs="Arial"/>
                <w:sz w:val="16"/>
                <w:szCs w:val="16"/>
              </w:rPr>
              <w:t>／</w:t>
            </w:r>
            <w:r w:rsidRPr="008D40E4">
              <w:rPr>
                <w:rFonts w:ascii="Arial" w:hAnsi="Arial" w:cs="Arial"/>
                <w:sz w:val="16"/>
                <w:szCs w:val="16"/>
              </w:rPr>
              <w:t>what</w:t>
            </w:r>
            <w:r w:rsidRPr="008D40E4">
              <w:rPr>
                <w:rFonts w:ascii="Arial" w:hAnsi="Arial" w:cs="Arial"/>
                <w:sz w:val="16"/>
                <w:szCs w:val="16"/>
              </w:rPr>
              <w:t>）</w:t>
            </w:r>
          </w:p>
        </w:tc>
        <w:tc>
          <w:tcPr>
            <w:tcW w:w="1709" w:type="dxa"/>
            <w:hideMark/>
          </w:tcPr>
          <w:p w14:paraId="00587B59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説明する／助言する</w:t>
            </w:r>
          </w:p>
        </w:tc>
        <w:tc>
          <w:tcPr>
            <w:tcW w:w="1863" w:type="dxa"/>
            <w:hideMark/>
          </w:tcPr>
          <w:p w14:paraId="5D80A80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（放送）／発表</w:t>
            </w:r>
          </w:p>
        </w:tc>
        <w:tc>
          <w:tcPr>
            <w:tcW w:w="642" w:type="dxa"/>
            <w:vAlign w:val="center"/>
            <w:hideMark/>
          </w:tcPr>
          <w:p w14:paraId="2BBACBD8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106E9460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6011496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1239710D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hideMark/>
          </w:tcPr>
          <w:p w14:paraId="40B2AC88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一つのテーマについてみんなで意見を述べ合おう</w:t>
            </w:r>
          </w:p>
        </w:tc>
        <w:tc>
          <w:tcPr>
            <w:tcW w:w="917" w:type="dxa"/>
            <w:hideMark/>
          </w:tcPr>
          <w:p w14:paraId="2191A8B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6C0216A5" w14:textId="4B074AB4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hideMark/>
          </w:tcPr>
          <w:p w14:paraId="272BB18D" w14:textId="71C9AA5D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hideMark/>
          </w:tcPr>
          <w:p w14:paraId="52474091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ディスカッション</w:t>
            </w:r>
          </w:p>
        </w:tc>
        <w:tc>
          <w:tcPr>
            <w:tcW w:w="642" w:type="dxa"/>
            <w:vAlign w:val="center"/>
            <w:hideMark/>
          </w:tcPr>
          <w:p w14:paraId="1284EC6C" w14:textId="152A7E17" w:rsidR="00DB245F" w:rsidRPr="008D40E4" w:rsidRDefault="003B69A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 w:hint="default"/>
                <w:sz w:val="16"/>
                <w:szCs w:val="16"/>
              </w:rPr>
              <w:t>2</w:t>
            </w:r>
          </w:p>
        </w:tc>
      </w:tr>
      <w:tr w:rsidR="00DB245F" w:rsidRPr="008D40E4" w14:paraId="31AEAD00" w14:textId="77777777" w:rsidTr="0061356D">
        <w:trPr>
          <w:trHeight w:val="227"/>
          <w:jc w:val="center"/>
        </w:trPr>
        <w:tc>
          <w:tcPr>
            <w:tcW w:w="599" w:type="dxa"/>
            <w:vMerge w:val="restart"/>
            <w:hideMark/>
          </w:tcPr>
          <w:p w14:paraId="7D3ECFA2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 xml:space="preserve">L 10 </w:t>
            </w:r>
          </w:p>
        </w:tc>
        <w:tc>
          <w:tcPr>
            <w:tcW w:w="684" w:type="dxa"/>
            <w:hideMark/>
          </w:tcPr>
          <w:p w14:paraId="6DB072D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hideMark/>
          </w:tcPr>
          <w:p w14:paraId="25334940" w14:textId="0F376520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 xml:space="preserve">SDGs </w:t>
            </w:r>
            <w:r w:rsidRPr="008D40E4">
              <w:rPr>
                <w:rFonts w:ascii="Arial" w:hAnsi="Arial" w:cs="Arial"/>
                <w:sz w:val="16"/>
                <w:szCs w:val="16"/>
              </w:rPr>
              <w:t>―</w:t>
            </w:r>
            <w:r w:rsidRPr="008D40E4">
              <w:rPr>
                <w:rFonts w:ascii="Arial" w:hAnsi="Arial" w:cs="Arial"/>
                <w:sz w:val="16"/>
                <w:szCs w:val="16"/>
              </w:rPr>
              <w:t xml:space="preserve"> Take Action!</w:t>
            </w:r>
          </w:p>
        </w:tc>
        <w:tc>
          <w:tcPr>
            <w:tcW w:w="917" w:type="dxa"/>
            <w:hideMark/>
          </w:tcPr>
          <w:p w14:paraId="3B8DE24F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hideMark/>
          </w:tcPr>
          <w:p w14:paraId="4D2FC42B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関係副詞</w:t>
            </w:r>
          </w:p>
        </w:tc>
        <w:tc>
          <w:tcPr>
            <w:tcW w:w="1709" w:type="dxa"/>
            <w:hideMark/>
          </w:tcPr>
          <w:p w14:paraId="3C858CCC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話題を発展させる／望む</w:t>
            </w:r>
          </w:p>
        </w:tc>
        <w:tc>
          <w:tcPr>
            <w:tcW w:w="1863" w:type="dxa"/>
            <w:hideMark/>
          </w:tcPr>
          <w:p w14:paraId="6A774C8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日常生活／対話</w:t>
            </w:r>
          </w:p>
        </w:tc>
        <w:tc>
          <w:tcPr>
            <w:tcW w:w="642" w:type="dxa"/>
            <w:vAlign w:val="center"/>
            <w:hideMark/>
          </w:tcPr>
          <w:p w14:paraId="7DBF5F0F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730B7E6B" w14:textId="77777777" w:rsidTr="0061356D">
        <w:trPr>
          <w:trHeight w:val="227"/>
          <w:jc w:val="center"/>
        </w:trPr>
        <w:tc>
          <w:tcPr>
            <w:tcW w:w="599" w:type="dxa"/>
            <w:vMerge/>
            <w:hideMark/>
          </w:tcPr>
          <w:p w14:paraId="152F97DE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hideMark/>
          </w:tcPr>
          <w:p w14:paraId="5DE1E255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Part 2</w:t>
            </w:r>
          </w:p>
        </w:tc>
        <w:tc>
          <w:tcPr>
            <w:tcW w:w="1953" w:type="dxa"/>
            <w:vMerge/>
            <w:hideMark/>
          </w:tcPr>
          <w:p w14:paraId="3DB4CA0B" w14:textId="65473AB6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917" w:type="dxa"/>
            <w:hideMark/>
          </w:tcPr>
          <w:p w14:paraId="5BB7E8CD" w14:textId="50DD562E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hideMark/>
          </w:tcPr>
          <w:p w14:paraId="396AF46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仮定法</w:t>
            </w:r>
          </w:p>
        </w:tc>
        <w:tc>
          <w:tcPr>
            <w:tcW w:w="1709" w:type="dxa"/>
            <w:hideMark/>
          </w:tcPr>
          <w:p w14:paraId="572E53BA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話題を示す／主張する</w:t>
            </w:r>
          </w:p>
        </w:tc>
        <w:tc>
          <w:tcPr>
            <w:tcW w:w="1863" w:type="dxa"/>
            <w:hideMark/>
          </w:tcPr>
          <w:p w14:paraId="274EF7A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スピーチ原稿</w:t>
            </w:r>
          </w:p>
        </w:tc>
        <w:tc>
          <w:tcPr>
            <w:tcW w:w="642" w:type="dxa"/>
            <w:vAlign w:val="center"/>
            <w:hideMark/>
          </w:tcPr>
          <w:p w14:paraId="1B7F05BA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8D40E4" w14:paraId="03F78F79" w14:textId="77777777" w:rsidTr="0061356D">
        <w:trPr>
          <w:trHeight w:val="227"/>
          <w:jc w:val="center"/>
        </w:trPr>
        <w:tc>
          <w:tcPr>
            <w:tcW w:w="599" w:type="dxa"/>
            <w:vMerge/>
            <w:tcBorders>
              <w:bottom w:val="double" w:sz="4" w:space="0" w:color="auto"/>
            </w:tcBorders>
            <w:hideMark/>
          </w:tcPr>
          <w:p w14:paraId="1AFDC483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tcBorders>
              <w:bottom w:val="double" w:sz="4" w:space="0" w:color="auto"/>
            </w:tcBorders>
            <w:hideMark/>
          </w:tcPr>
          <w:p w14:paraId="14688FF6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SA</w:t>
            </w:r>
          </w:p>
        </w:tc>
        <w:tc>
          <w:tcPr>
            <w:tcW w:w="1953" w:type="dxa"/>
            <w:tcBorders>
              <w:bottom w:val="double" w:sz="4" w:space="0" w:color="auto"/>
            </w:tcBorders>
            <w:hideMark/>
          </w:tcPr>
          <w:p w14:paraId="0A6796F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友だちに感謝のメッセージを贈ろう</w:t>
            </w:r>
            <w:r w:rsidRPr="008D40E4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D40E4">
              <w:rPr>
                <w:rFonts w:ascii="Arial" w:hAnsi="Arial" w:cs="Arial"/>
                <w:sz w:val="16"/>
                <w:szCs w:val="16"/>
              </w:rPr>
              <w:t>―</w:t>
            </w:r>
            <w:r w:rsidRPr="008D40E4">
              <w:rPr>
                <w:rFonts w:ascii="Arial" w:hAnsi="Arial" w:cs="Arial"/>
                <w:sz w:val="16"/>
                <w:szCs w:val="16"/>
              </w:rPr>
              <w:t xml:space="preserve"> Words of Thanks</w:t>
            </w:r>
          </w:p>
        </w:tc>
        <w:tc>
          <w:tcPr>
            <w:tcW w:w="917" w:type="dxa"/>
            <w:tcBorders>
              <w:bottom w:val="double" w:sz="4" w:space="0" w:color="auto"/>
            </w:tcBorders>
            <w:hideMark/>
          </w:tcPr>
          <w:p w14:paraId="4316C62A" w14:textId="6EBD2AEB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tcBorders>
              <w:bottom w:val="double" w:sz="4" w:space="0" w:color="auto"/>
            </w:tcBorders>
            <w:hideMark/>
          </w:tcPr>
          <w:p w14:paraId="5BBD0396" w14:textId="60999CDB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tcBorders>
              <w:bottom w:val="double" w:sz="4" w:space="0" w:color="auto"/>
            </w:tcBorders>
            <w:hideMark/>
          </w:tcPr>
          <w:p w14:paraId="7D3F7285" w14:textId="00236D22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tcBorders>
              <w:bottom w:val="double" w:sz="4" w:space="0" w:color="auto"/>
            </w:tcBorders>
            <w:hideMark/>
          </w:tcPr>
          <w:p w14:paraId="06196124" w14:textId="77777777" w:rsidR="00DB245F" w:rsidRPr="008D40E4" w:rsidRDefault="00DB245F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メッセージカード</w:t>
            </w:r>
          </w:p>
        </w:tc>
        <w:tc>
          <w:tcPr>
            <w:tcW w:w="642" w:type="dxa"/>
            <w:tcBorders>
              <w:bottom w:val="double" w:sz="4" w:space="0" w:color="auto"/>
            </w:tcBorders>
            <w:vAlign w:val="center"/>
            <w:hideMark/>
          </w:tcPr>
          <w:p w14:paraId="16B04945" w14:textId="77777777" w:rsidR="00DB245F" w:rsidRPr="008D40E4" w:rsidRDefault="00DB245F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61356D" w:rsidRPr="008D40E4" w14:paraId="7771E9B8" w14:textId="77777777" w:rsidTr="007705FF">
        <w:trPr>
          <w:trHeight w:val="227"/>
          <w:jc w:val="center"/>
        </w:trPr>
        <w:tc>
          <w:tcPr>
            <w:tcW w:w="599" w:type="dxa"/>
            <w:vMerge w:val="restart"/>
            <w:tcBorders>
              <w:top w:val="double" w:sz="4" w:space="0" w:color="auto"/>
            </w:tcBorders>
          </w:tcPr>
          <w:p w14:paraId="3EC35E03" w14:textId="2CB3356B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B</w:t>
            </w:r>
            <w:r w:rsidRPr="008D40E4">
              <w:rPr>
                <w:rFonts w:ascii="Arial" w:hAnsi="Arial" w:cs="Arial" w:hint="default"/>
                <w:sz w:val="16"/>
                <w:szCs w:val="16"/>
              </w:rPr>
              <w:t>asic</w:t>
            </w:r>
            <w:r w:rsidRPr="008D40E4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D40E4">
              <w:rPr>
                <w:rFonts w:ascii="Arial" w:hAnsi="Arial" w:cs="Arial" w:hint="default"/>
                <w:sz w:val="16"/>
                <w:szCs w:val="16"/>
              </w:rPr>
              <w:t>Skills</w:t>
            </w:r>
          </w:p>
        </w:tc>
        <w:tc>
          <w:tcPr>
            <w:tcW w:w="684" w:type="dxa"/>
            <w:tcBorders>
              <w:top w:val="double" w:sz="4" w:space="0" w:color="auto"/>
              <w:bottom w:val="single" w:sz="4" w:space="0" w:color="auto"/>
            </w:tcBorders>
          </w:tcPr>
          <w:p w14:paraId="67FA8044" w14:textId="721510FA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953" w:type="dxa"/>
            <w:tcBorders>
              <w:top w:val="double" w:sz="4" w:space="0" w:color="auto"/>
              <w:bottom w:val="single" w:sz="4" w:space="0" w:color="auto"/>
            </w:tcBorders>
          </w:tcPr>
          <w:p w14:paraId="10178F1E" w14:textId="11B53DF5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パラグラフ・ライティング</w:t>
            </w:r>
          </w:p>
        </w:tc>
        <w:tc>
          <w:tcPr>
            <w:tcW w:w="917" w:type="dxa"/>
            <w:tcBorders>
              <w:top w:val="double" w:sz="4" w:space="0" w:color="auto"/>
              <w:bottom w:val="single" w:sz="4" w:space="0" w:color="auto"/>
            </w:tcBorders>
          </w:tcPr>
          <w:p w14:paraId="72DA2047" w14:textId="3E1E362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書く</w:t>
            </w:r>
          </w:p>
        </w:tc>
        <w:tc>
          <w:tcPr>
            <w:tcW w:w="2071" w:type="dxa"/>
            <w:tcBorders>
              <w:top w:val="double" w:sz="4" w:space="0" w:color="auto"/>
              <w:bottom w:val="single" w:sz="4" w:space="0" w:color="auto"/>
            </w:tcBorders>
          </w:tcPr>
          <w:p w14:paraId="35152E58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tcBorders>
              <w:top w:val="double" w:sz="4" w:space="0" w:color="auto"/>
              <w:bottom w:val="single" w:sz="4" w:space="0" w:color="auto"/>
            </w:tcBorders>
          </w:tcPr>
          <w:p w14:paraId="089FA4D6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tcBorders>
              <w:top w:val="double" w:sz="4" w:space="0" w:color="auto"/>
              <w:bottom w:val="single" w:sz="4" w:space="0" w:color="auto"/>
            </w:tcBorders>
          </w:tcPr>
          <w:p w14:paraId="6F83686D" w14:textId="47772DF5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原稿</w:t>
            </w:r>
          </w:p>
        </w:tc>
        <w:tc>
          <w:tcPr>
            <w:tcW w:w="64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F4A10C4" w14:textId="04510A06" w:rsidR="0061356D" w:rsidRPr="008D40E4" w:rsidRDefault="0061356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61356D" w:rsidRPr="008D40E4" w14:paraId="6C8240F7" w14:textId="77777777" w:rsidTr="007705FF">
        <w:trPr>
          <w:trHeight w:val="227"/>
          <w:jc w:val="center"/>
        </w:trPr>
        <w:tc>
          <w:tcPr>
            <w:tcW w:w="599" w:type="dxa"/>
            <w:vMerge/>
          </w:tcPr>
          <w:p w14:paraId="48062811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14:paraId="2F3BF0B7" w14:textId="2D392F1F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953" w:type="dxa"/>
            <w:tcBorders>
              <w:bottom w:val="single" w:sz="4" w:space="0" w:color="auto"/>
            </w:tcBorders>
          </w:tcPr>
          <w:p w14:paraId="298E5C79" w14:textId="76E35A2D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スピーチ／プレゼンテーション</w:t>
            </w:r>
          </w:p>
        </w:tc>
        <w:tc>
          <w:tcPr>
            <w:tcW w:w="917" w:type="dxa"/>
            <w:tcBorders>
              <w:bottom w:val="single" w:sz="4" w:space="0" w:color="auto"/>
            </w:tcBorders>
          </w:tcPr>
          <w:p w14:paraId="557E4614" w14:textId="4EF906CF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発表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685348FA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tcBorders>
              <w:bottom w:val="single" w:sz="4" w:space="0" w:color="auto"/>
            </w:tcBorders>
          </w:tcPr>
          <w:p w14:paraId="5E23853F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tcBorders>
              <w:bottom w:val="single" w:sz="4" w:space="0" w:color="auto"/>
            </w:tcBorders>
          </w:tcPr>
          <w:p w14:paraId="13BBA758" w14:textId="5943BCAA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スピーチ・プレゼンテーション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vAlign w:val="center"/>
          </w:tcPr>
          <w:p w14:paraId="210F8C33" w14:textId="205F7E42" w:rsidR="0061356D" w:rsidRPr="008D40E4" w:rsidRDefault="0061356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61356D" w:rsidRPr="008D40E4" w14:paraId="33DADE49" w14:textId="77777777" w:rsidTr="007705FF">
        <w:trPr>
          <w:trHeight w:val="227"/>
          <w:jc w:val="center"/>
        </w:trPr>
        <w:tc>
          <w:tcPr>
            <w:tcW w:w="599" w:type="dxa"/>
            <w:vMerge/>
          </w:tcPr>
          <w:p w14:paraId="740BFBE8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14:paraId="0ACBD883" w14:textId="05D18C1C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953" w:type="dxa"/>
            <w:tcBorders>
              <w:bottom w:val="single" w:sz="4" w:space="0" w:color="auto"/>
            </w:tcBorders>
          </w:tcPr>
          <w:p w14:paraId="493DDC5A" w14:textId="5C290F3A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ディスカッション</w:t>
            </w:r>
          </w:p>
        </w:tc>
        <w:tc>
          <w:tcPr>
            <w:tcW w:w="917" w:type="dxa"/>
            <w:tcBorders>
              <w:bottom w:val="single" w:sz="4" w:space="0" w:color="auto"/>
            </w:tcBorders>
          </w:tcPr>
          <w:p w14:paraId="653B3C77" w14:textId="39817EF6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2C8B7DEB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tcBorders>
              <w:bottom w:val="single" w:sz="4" w:space="0" w:color="auto"/>
            </w:tcBorders>
          </w:tcPr>
          <w:p w14:paraId="7E6A6E4B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tcBorders>
              <w:bottom w:val="single" w:sz="4" w:space="0" w:color="auto"/>
            </w:tcBorders>
          </w:tcPr>
          <w:p w14:paraId="54162FDA" w14:textId="3FDB15DE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ディスカッション</w:t>
            </w:r>
          </w:p>
        </w:tc>
        <w:tc>
          <w:tcPr>
            <w:tcW w:w="642" w:type="dxa"/>
            <w:tcBorders>
              <w:bottom w:val="single" w:sz="4" w:space="0" w:color="auto"/>
            </w:tcBorders>
            <w:vAlign w:val="center"/>
          </w:tcPr>
          <w:p w14:paraId="72369ABB" w14:textId="3DFB8BEE" w:rsidR="0061356D" w:rsidRPr="008D40E4" w:rsidRDefault="0061356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61356D" w:rsidRPr="008D40E4" w14:paraId="74B33CD0" w14:textId="77777777" w:rsidTr="0061356D">
        <w:trPr>
          <w:trHeight w:val="227"/>
          <w:jc w:val="center"/>
        </w:trPr>
        <w:tc>
          <w:tcPr>
            <w:tcW w:w="599" w:type="dxa"/>
            <w:vMerge/>
            <w:tcBorders>
              <w:bottom w:val="double" w:sz="4" w:space="0" w:color="auto"/>
            </w:tcBorders>
          </w:tcPr>
          <w:p w14:paraId="730DB064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684" w:type="dxa"/>
            <w:tcBorders>
              <w:bottom w:val="double" w:sz="4" w:space="0" w:color="auto"/>
            </w:tcBorders>
          </w:tcPr>
          <w:p w14:paraId="6F34CFAE" w14:textId="52F8CB76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953" w:type="dxa"/>
            <w:tcBorders>
              <w:bottom w:val="double" w:sz="4" w:space="0" w:color="auto"/>
            </w:tcBorders>
          </w:tcPr>
          <w:p w14:paraId="58104104" w14:textId="7E42748E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ディベート</w:t>
            </w:r>
          </w:p>
        </w:tc>
        <w:tc>
          <w:tcPr>
            <w:tcW w:w="917" w:type="dxa"/>
            <w:tcBorders>
              <w:bottom w:val="double" w:sz="4" w:space="0" w:color="auto"/>
            </w:tcBorders>
          </w:tcPr>
          <w:p w14:paraId="029B2B92" w14:textId="573CDFB1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やり取り</w:t>
            </w:r>
          </w:p>
        </w:tc>
        <w:tc>
          <w:tcPr>
            <w:tcW w:w="2071" w:type="dxa"/>
            <w:tcBorders>
              <w:bottom w:val="double" w:sz="4" w:space="0" w:color="auto"/>
            </w:tcBorders>
          </w:tcPr>
          <w:p w14:paraId="15E32FD9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709" w:type="dxa"/>
            <w:tcBorders>
              <w:bottom w:val="double" w:sz="4" w:space="0" w:color="auto"/>
            </w:tcBorders>
          </w:tcPr>
          <w:p w14:paraId="47AF46F7" w14:textId="77777777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</w:p>
        </w:tc>
        <w:tc>
          <w:tcPr>
            <w:tcW w:w="1863" w:type="dxa"/>
            <w:tcBorders>
              <w:bottom w:val="double" w:sz="4" w:space="0" w:color="auto"/>
            </w:tcBorders>
          </w:tcPr>
          <w:p w14:paraId="2A4245E0" w14:textId="76DEEA30" w:rsidR="0061356D" w:rsidRPr="008D40E4" w:rsidRDefault="0061356D" w:rsidP="00DB245F">
            <w:pPr>
              <w:spacing w:line="0" w:lineRule="atLeast"/>
              <w:jc w:val="lef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学校生活／ディベート</w:t>
            </w:r>
          </w:p>
        </w:tc>
        <w:tc>
          <w:tcPr>
            <w:tcW w:w="642" w:type="dxa"/>
            <w:tcBorders>
              <w:bottom w:val="double" w:sz="4" w:space="0" w:color="auto"/>
            </w:tcBorders>
            <w:vAlign w:val="center"/>
          </w:tcPr>
          <w:p w14:paraId="4B7F7B8A" w14:textId="40E31B83" w:rsidR="0061356D" w:rsidRPr="008D40E4" w:rsidRDefault="0061356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B245F" w:rsidRPr="00DB245F" w14:paraId="307094D0" w14:textId="77777777" w:rsidTr="0061356D">
        <w:trPr>
          <w:trHeight w:val="340"/>
          <w:jc w:val="center"/>
        </w:trPr>
        <w:tc>
          <w:tcPr>
            <w:tcW w:w="7933" w:type="dxa"/>
            <w:gridSpan w:val="6"/>
            <w:tcBorders>
              <w:top w:val="double" w:sz="4" w:space="0" w:color="auto"/>
            </w:tcBorders>
            <w:vAlign w:val="center"/>
            <w:hideMark/>
          </w:tcPr>
          <w:p w14:paraId="4B47B94C" w14:textId="77777777" w:rsidR="00DB245F" w:rsidRPr="008D40E4" w:rsidRDefault="00DB245F" w:rsidP="00DB245F">
            <w:pPr>
              <w:spacing w:line="0" w:lineRule="atLeas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〔付録〕❶</w:t>
            </w:r>
            <w:r w:rsidRPr="008D40E4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D40E4">
              <w:rPr>
                <w:rFonts w:ascii="Arial" w:hAnsi="Arial" w:cs="Arial"/>
                <w:sz w:val="16"/>
                <w:szCs w:val="16"/>
              </w:rPr>
              <w:t>表現語彙集　❷</w:t>
            </w:r>
            <w:r w:rsidRPr="008D40E4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D40E4">
              <w:rPr>
                <w:rFonts w:ascii="Arial" w:hAnsi="Arial" w:cs="Arial"/>
                <w:sz w:val="16"/>
                <w:szCs w:val="16"/>
              </w:rPr>
              <w:t>ことばのはたらき</w:t>
            </w:r>
            <w:r w:rsidRPr="008D40E4">
              <w:rPr>
                <w:rFonts w:ascii="Arial" w:hAnsi="Arial" w:cs="Arial"/>
                <w:sz w:val="16"/>
                <w:szCs w:val="16"/>
              </w:rPr>
              <w:t>Index</w:t>
            </w:r>
            <w:r w:rsidRPr="008D40E4">
              <w:rPr>
                <w:rFonts w:ascii="Arial" w:hAnsi="Arial" w:cs="Arial"/>
                <w:sz w:val="16"/>
                <w:szCs w:val="16"/>
              </w:rPr>
              <w:t xml:space="preserve">　❸</w:t>
            </w:r>
            <w:r w:rsidRPr="008D40E4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D40E4">
              <w:rPr>
                <w:rFonts w:ascii="Arial" w:hAnsi="Arial" w:cs="Arial"/>
                <w:sz w:val="16"/>
                <w:szCs w:val="16"/>
              </w:rPr>
              <w:t>英語の句読法</w:t>
            </w:r>
            <w:r w:rsidRPr="008D40E4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D40E4">
              <w:rPr>
                <w:rFonts w:ascii="Arial" w:hAnsi="Arial" w:cs="Arial"/>
                <w:sz w:val="16"/>
                <w:szCs w:val="16"/>
              </w:rPr>
              <w:t xml:space="preserve">　❹</w:t>
            </w:r>
            <w:r w:rsidRPr="008D40E4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D40E4">
              <w:rPr>
                <w:rFonts w:ascii="Arial" w:hAnsi="Arial" w:cs="Arial"/>
                <w:sz w:val="16"/>
                <w:szCs w:val="16"/>
              </w:rPr>
              <w:t>変化形などのまとめ</w:t>
            </w:r>
          </w:p>
        </w:tc>
        <w:tc>
          <w:tcPr>
            <w:tcW w:w="1863" w:type="dxa"/>
            <w:tcBorders>
              <w:top w:val="double" w:sz="4" w:space="0" w:color="auto"/>
            </w:tcBorders>
            <w:vAlign w:val="center"/>
            <w:hideMark/>
          </w:tcPr>
          <w:p w14:paraId="199C761F" w14:textId="77777777" w:rsidR="00DB245F" w:rsidRPr="008D40E4" w:rsidRDefault="00DB245F" w:rsidP="00DB245F">
            <w:pPr>
              <w:spacing w:line="0" w:lineRule="atLeast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/>
                <w:sz w:val="16"/>
                <w:szCs w:val="16"/>
              </w:rPr>
              <w:t>配当時間合計</w:t>
            </w:r>
          </w:p>
        </w:tc>
        <w:tc>
          <w:tcPr>
            <w:tcW w:w="642" w:type="dxa"/>
            <w:tcBorders>
              <w:top w:val="double" w:sz="4" w:space="0" w:color="auto"/>
            </w:tcBorders>
            <w:vAlign w:val="center"/>
            <w:hideMark/>
          </w:tcPr>
          <w:p w14:paraId="226C511D" w14:textId="584DC50F" w:rsidR="00DB245F" w:rsidRPr="00DB245F" w:rsidRDefault="003B69AD" w:rsidP="00DB245F">
            <w:pPr>
              <w:spacing w:line="0" w:lineRule="atLeast"/>
              <w:jc w:val="center"/>
              <w:rPr>
                <w:rFonts w:ascii="Arial" w:hAnsi="Arial" w:cs="Arial" w:hint="default"/>
                <w:sz w:val="16"/>
                <w:szCs w:val="16"/>
              </w:rPr>
            </w:pPr>
            <w:r w:rsidRPr="008D40E4">
              <w:rPr>
                <w:rFonts w:ascii="Arial" w:hAnsi="Arial" w:cs="Arial" w:hint="default"/>
                <w:sz w:val="16"/>
                <w:szCs w:val="16"/>
              </w:rPr>
              <w:t>6</w:t>
            </w:r>
            <w:r w:rsidR="00DB245F" w:rsidRPr="008D40E4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</w:tbl>
    <w:p w14:paraId="21C23DBC" w14:textId="77777777" w:rsidR="00767466" w:rsidRDefault="00767466" w:rsidP="00DB245F">
      <w:pPr>
        <w:spacing w:line="20" w:lineRule="exact"/>
        <w:jc w:val="left"/>
        <w:rPr>
          <w:rFonts w:ascii="Arial" w:hAnsi="Arial" w:cs="Arial" w:hint="default"/>
          <w:sz w:val="16"/>
          <w:szCs w:val="16"/>
        </w:rPr>
      </w:pPr>
    </w:p>
    <w:sectPr w:rsidR="00767466" w:rsidSect="00B45B9E">
      <w:pgSz w:w="11906" w:h="16838"/>
      <w:pgMar w:top="567" w:right="567" w:bottom="568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A501E" w14:textId="77777777" w:rsidR="00651359" w:rsidRDefault="00651359" w:rsidP="003F3109">
      <w:pPr>
        <w:rPr>
          <w:rFonts w:hint="default"/>
        </w:rPr>
      </w:pPr>
      <w:r>
        <w:separator/>
      </w:r>
    </w:p>
  </w:endnote>
  <w:endnote w:type="continuationSeparator" w:id="0">
    <w:p w14:paraId="708C276A" w14:textId="77777777" w:rsidR="00651359" w:rsidRDefault="00651359" w:rsidP="003F3109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角ゴ Pro W3">
    <w:altName w:val="HGPｺﾞｼｯｸE"/>
    <w:charset w:val="4E"/>
    <w:family w:val="auto"/>
    <w:pitch w:val="variable"/>
    <w:sig w:usb0="E00002FF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Schoolbook">
    <w:altName w:val="Times New Roman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3A303" w14:textId="77777777" w:rsidR="00651359" w:rsidRDefault="00651359" w:rsidP="003F3109">
      <w:pPr>
        <w:rPr>
          <w:rFonts w:hint="default"/>
        </w:rPr>
      </w:pPr>
      <w:r>
        <w:separator/>
      </w:r>
    </w:p>
  </w:footnote>
  <w:footnote w:type="continuationSeparator" w:id="0">
    <w:p w14:paraId="59301671" w14:textId="77777777" w:rsidR="00651359" w:rsidRDefault="00651359" w:rsidP="003F3109">
      <w:pPr>
        <w:rPr>
          <w:rFonts w:hint="default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5412F"/>
    <w:multiLevelType w:val="hybridMultilevel"/>
    <w:tmpl w:val="81CAAD64"/>
    <w:lvl w:ilvl="0" w:tplc="5CA8EF66">
      <w:start w:val="3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D7E88D32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9491EB5"/>
    <w:multiLevelType w:val="hybridMultilevel"/>
    <w:tmpl w:val="7528E492"/>
    <w:lvl w:ilvl="0" w:tplc="12BC28CC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40BC3172"/>
    <w:multiLevelType w:val="hybridMultilevel"/>
    <w:tmpl w:val="D0945632"/>
    <w:lvl w:ilvl="0" w:tplc="59A0D78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1416601"/>
    <w:multiLevelType w:val="hybridMultilevel"/>
    <w:tmpl w:val="B2445C42"/>
    <w:lvl w:ilvl="0" w:tplc="F8DCD3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77F4431"/>
    <w:multiLevelType w:val="hybridMultilevel"/>
    <w:tmpl w:val="401CFA0E"/>
    <w:lvl w:ilvl="0" w:tplc="6CCAE7A4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A645940"/>
    <w:multiLevelType w:val="hybridMultilevel"/>
    <w:tmpl w:val="0EBC95BE"/>
    <w:lvl w:ilvl="0" w:tplc="DA7ED80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C1A6672"/>
    <w:multiLevelType w:val="hybridMultilevel"/>
    <w:tmpl w:val="55540F6A"/>
    <w:lvl w:ilvl="0" w:tplc="50809EBE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6E241BDA"/>
    <w:multiLevelType w:val="hybridMultilevel"/>
    <w:tmpl w:val="9976B084"/>
    <w:lvl w:ilvl="0" w:tplc="C1185B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89C5D8A"/>
    <w:multiLevelType w:val="hybridMultilevel"/>
    <w:tmpl w:val="362EEEA6"/>
    <w:lvl w:ilvl="0" w:tplc="15C221C0">
      <w:start w:val="1"/>
      <w:numFmt w:val="decimalEnclosedCircle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3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jM2sDA3MjI3NDVX0lEKTi0uzszPAykwqwUA8lCo1SwAAAA="/>
  </w:docVars>
  <w:rsids>
    <w:rsidRoot w:val="00944A95"/>
    <w:rsid w:val="00006253"/>
    <w:rsid w:val="00011F66"/>
    <w:rsid w:val="000156D4"/>
    <w:rsid w:val="00015BE9"/>
    <w:rsid w:val="00022497"/>
    <w:rsid w:val="00033EDD"/>
    <w:rsid w:val="00046865"/>
    <w:rsid w:val="00047F5A"/>
    <w:rsid w:val="00052FE2"/>
    <w:rsid w:val="0005721D"/>
    <w:rsid w:val="00064FD2"/>
    <w:rsid w:val="00067EA4"/>
    <w:rsid w:val="00085394"/>
    <w:rsid w:val="00090136"/>
    <w:rsid w:val="000960DF"/>
    <w:rsid w:val="0009743D"/>
    <w:rsid w:val="000A740B"/>
    <w:rsid w:val="000B057C"/>
    <w:rsid w:val="000B22EC"/>
    <w:rsid w:val="000B7C8B"/>
    <w:rsid w:val="000D2C88"/>
    <w:rsid w:val="000D5031"/>
    <w:rsid w:val="000E19BA"/>
    <w:rsid w:val="000E381E"/>
    <w:rsid w:val="000F69DD"/>
    <w:rsid w:val="000F6B75"/>
    <w:rsid w:val="00100C4B"/>
    <w:rsid w:val="00103320"/>
    <w:rsid w:val="00103773"/>
    <w:rsid w:val="00103D58"/>
    <w:rsid w:val="00104BE7"/>
    <w:rsid w:val="00106ECD"/>
    <w:rsid w:val="00122659"/>
    <w:rsid w:val="00124CA2"/>
    <w:rsid w:val="0014244C"/>
    <w:rsid w:val="00143C01"/>
    <w:rsid w:val="0014657A"/>
    <w:rsid w:val="0015291E"/>
    <w:rsid w:val="001671ED"/>
    <w:rsid w:val="0016799D"/>
    <w:rsid w:val="00173263"/>
    <w:rsid w:val="00173A68"/>
    <w:rsid w:val="001816EB"/>
    <w:rsid w:val="00193011"/>
    <w:rsid w:val="0019369F"/>
    <w:rsid w:val="001A4D23"/>
    <w:rsid w:val="001A74B7"/>
    <w:rsid w:val="001B066B"/>
    <w:rsid w:val="001B7D6C"/>
    <w:rsid w:val="001D0452"/>
    <w:rsid w:val="001D27D7"/>
    <w:rsid w:val="001D43D0"/>
    <w:rsid w:val="001D64F1"/>
    <w:rsid w:val="001D7152"/>
    <w:rsid w:val="002017BB"/>
    <w:rsid w:val="00203DEA"/>
    <w:rsid w:val="00206C84"/>
    <w:rsid w:val="0020771C"/>
    <w:rsid w:val="0021288D"/>
    <w:rsid w:val="00233473"/>
    <w:rsid w:val="0024063F"/>
    <w:rsid w:val="00241265"/>
    <w:rsid w:val="00252B37"/>
    <w:rsid w:val="00256495"/>
    <w:rsid w:val="0025667E"/>
    <w:rsid w:val="00257107"/>
    <w:rsid w:val="00271A1D"/>
    <w:rsid w:val="00273258"/>
    <w:rsid w:val="00281CE1"/>
    <w:rsid w:val="002832AC"/>
    <w:rsid w:val="00294CC6"/>
    <w:rsid w:val="00295C91"/>
    <w:rsid w:val="002973C8"/>
    <w:rsid w:val="002A7D7A"/>
    <w:rsid w:val="002B2029"/>
    <w:rsid w:val="002B3C2D"/>
    <w:rsid w:val="002B4680"/>
    <w:rsid w:val="002B6011"/>
    <w:rsid w:val="002C145B"/>
    <w:rsid w:val="002C40E6"/>
    <w:rsid w:val="002C674E"/>
    <w:rsid w:val="002D1847"/>
    <w:rsid w:val="002E19A3"/>
    <w:rsid w:val="002E1F55"/>
    <w:rsid w:val="002E6F8A"/>
    <w:rsid w:val="002F6032"/>
    <w:rsid w:val="002F619F"/>
    <w:rsid w:val="002F631F"/>
    <w:rsid w:val="002F7FAB"/>
    <w:rsid w:val="00306776"/>
    <w:rsid w:val="00306B06"/>
    <w:rsid w:val="00325E7A"/>
    <w:rsid w:val="00331FBF"/>
    <w:rsid w:val="00335137"/>
    <w:rsid w:val="00343749"/>
    <w:rsid w:val="00351E0C"/>
    <w:rsid w:val="003527A9"/>
    <w:rsid w:val="00357A1C"/>
    <w:rsid w:val="00361804"/>
    <w:rsid w:val="003668D9"/>
    <w:rsid w:val="00374506"/>
    <w:rsid w:val="003757E7"/>
    <w:rsid w:val="003771A3"/>
    <w:rsid w:val="00380162"/>
    <w:rsid w:val="003801C0"/>
    <w:rsid w:val="003910D7"/>
    <w:rsid w:val="00392DC0"/>
    <w:rsid w:val="003933B8"/>
    <w:rsid w:val="003A2C1C"/>
    <w:rsid w:val="003A6B70"/>
    <w:rsid w:val="003B0EF3"/>
    <w:rsid w:val="003B69AD"/>
    <w:rsid w:val="003B7E2B"/>
    <w:rsid w:val="003D109F"/>
    <w:rsid w:val="003D7D04"/>
    <w:rsid w:val="003E5AD3"/>
    <w:rsid w:val="003F3109"/>
    <w:rsid w:val="004048B2"/>
    <w:rsid w:val="004156D4"/>
    <w:rsid w:val="0043054B"/>
    <w:rsid w:val="004335B7"/>
    <w:rsid w:val="00442F74"/>
    <w:rsid w:val="00443C51"/>
    <w:rsid w:val="004453C8"/>
    <w:rsid w:val="00446F57"/>
    <w:rsid w:val="00451584"/>
    <w:rsid w:val="00453A15"/>
    <w:rsid w:val="00453E77"/>
    <w:rsid w:val="004603FA"/>
    <w:rsid w:val="0046389A"/>
    <w:rsid w:val="004732F7"/>
    <w:rsid w:val="00483D3E"/>
    <w:rsid w:val="004908FB"/>
    <w:rsid w:val="00492FC8"/>
    <w:rsid w:val="00495B8A"/>
    <w:rsid w:val="004B02C5"/>
    <w:rsid w:val="004B0F73"/>
    <w:rsid w:val="004D0351"/>
    <w:rsid w:val="004D0AEA"/>
    <w:rsid w:val="004E4EF7"/>
    <w:rsid w:val="004F2BA7"/>
    <w:rsid w:val="005032DA"/>
    <w:rsid w:val="00503770"/>
    <w:rsid w:val="0050652E"/>
    <w:rsid w:val="00510EE6"/>
    <w:rsid w:val="00514D8F"/>
    <w:rsid w:val="0052018E"/>
    <w:rsid w:val="00521E5E"/>
    <w:rsid w:val="005243BF"/>
    <w:rsid w:val="005377EF"/>
    <w:rsid w:val="00546F22"/>
    <w:rsid w:val="005507D7"/>
    <w:rsid w:val="00551C04"/>
    <w:rsid w:val="005576E1"/>
    <w:rsid w:val="00565FD8"/>
    <w:rsid w:val="00566379"/>
    <w:rsid w:val="0058250C"/>
    <w:rsid w:val="00596288"/>
    <w:rsid w:val="005A6A86"/>
    <w:rsid w:val="005A797B"/>
    <w:rsid w:val="005A7B4D"/>
    <w:rsid w:val="005B1B9B"/>
    <w:rsid w:val="005C2930"/>
    <w:rsid w:val="005C44D7"/>
    <w:rsid w:val="005E34EE"/>
    <w:rsid w:val="005E3A91"/>
    <w:rsid w:val="005E3BA8"/>
    <w:rsid w:val="005E7A90"/>
    <w:rsid w:val="005F080A"/>
    <w:rsid w:val="005F188F"/>
    <w:rsid w:val="005F4F09"/>
    <w:rsid w:val="005F7504"/>
    <w:rsid w:val="0061356D"/>
    <w:rsid w:val="00616F70"/>
    <w:rsid w:val="0062162A"/>
    <w:rsid w:val="0062167F"/>
    <w:rsid w:val="006233A6"/>
    <w:rsid w:val="0063474E"/>
    <w:rsid w:val="00640199"/>
    <w:rsid w:val="00640490"/>
    <w:rsid w:val="0064637D"/>
    <w:rsid w:val="00650B49"/>
    <w:rsid w:val="00651359"/>
    <w:rsid w:val="006544A8"/>
    <w:rsid w:val="00655880"/>
    <w:rsid w:val="00657AAF"/>
    <w:rsid w:val="00662BE6"/>
    <w:rsid w:val="006640B0"/>
    <w:rsid w:val="00664ECB"/>
    <w:rsid w:val="0066682A"/>
    <w:rsid w:val="006715CC"/>
    <w:rsid w:val="00674A9F"/>
    <w:rsid w:val="006830F2"/>
    <w:rsid w:val="006862DD"/>
    <w:rsid w:val="0069673B"/>
    <w:rsid w:val="006A1E18"/>
    <w:rsid w:val="006A7326"/>
    <w:rsid w:val="006B53D6"/>
    <w:rsid w:val="006C6EAA"/>
    <w:rsid w:val="006E1817"/>
    <w:rsid w:val="006E4D71"/>
    <w:rsid w:val="006F1E6F"/>
    <w:rsid w:val="0071666B"/>
    <w:rsid w:val="007311B0"/>
    <w:rsid w:val="00767466"/>
    <w:rsid w:val="007705FF"/>
    <w:rsid w:val="007712EF"/>
    <w:rsid w:val="00773B4E"/>
    <w:rsid w:val="00775224"/>
    <w:rsid w:val="00795CFF"/>
    <w:rsid w:val="00796B1A"/>
    <w:rsid w:val="007B32B8"/>
    <w:rsid w:val="007B39B9"/>
    <w:rsid w:val="007B760C"/>
    <w:rsid w:val="007C4D4F"/>
    <w:rsid w:val="007C5219"/>
    <w:rsid w:val="007C53BE"/>
    <w:rsid w:val="007C671D"/>
    <w:rsid w:val="007E5DA9"/>
    <w:rsid w:val="007E70E5"/>
    <w:rsid w:val="00800D1D"/>
    <w:rsid w:val="0080167F"/>
    <w:rsid w:val="00801F37"/>
    <w:rsid w:val="00816E47"/>
    <w:rsid w:val="0082183C"/>
    <w:rsid w:val="00826E73"/>
    <w:rsid w:val="008306A2"/>
    <w:rsid w:val="00831EE9"/>
    <w:rsid w:val="00842C36"/>
    <w:rsid w:val="00844FD1"/>
    <w:rsid w:val="008473A2"/>
    <w:rsid w:val="008476BB"/>
    <w:rsid w:val="008564B7"/>
    <w:rsid w:val="0086013C"/>
    <w:rsid w:val="00860B33"/>
    <w:rsid w:val="00864541"/>
    <w:rsid w:val="00867863"/>
    <w:rsid w:val="00872FC1"/>
    <w:rsid w:val="00877B10"/>
    <w:rsid w:val="00877FC9"/>
    <w:rsid w:val="00882843"/>
    <w:rsid w:val="008936D3"/>
    <w:rsid w:val="008938E4"/>
    <w:rsid w:val="008A0B85"/>
    <w:rsid w:val="008A131C"/>
    <w:rsid w:val="008B0157"/>
    <w:rsid w:val="008B5AEF"/>
    <w:rsid w:val="008B6E7A"/>
    <w:rsid w:val="008D40E4"/>
    <w:rsid w:val="008D7001"/>
    <w:rsid w:val="008E06F1"/>
    <w:rsid w:val="008E4252"/>
    <w:rsid w:val="008E62D2"/>
    <w:rsid w:val="008F71DA"/>
    <w:rsid w:val="008F7ECB"/>
    <w:rsid w:val="00903D97"/>
    <w:rsid w:val="009101F5"/>
    <w:rsid w:val="00916989"/>
    <w:rsid w:val="009256FD"/>
    <w:rsid w:val="00926F38"/>
    <w:rsid w:val="0094175A"/>
    <w:rsid w:val="00942A4C"/>
    <w:rsid w:val="00944A95"/>
    <w:rsid w:val="009466E5"/>
    <w:rsid w:val="00946983"/>
    <w:rsid w:val="00951C08"/>
    <w:rsid w:val="00956ED6"/>
    <w:rsid w:val="00961393"/>
    <w:rsid w:val="009709FF"/>
    <w:rsid w:val="00973637"/>
    <w:rsid w:val="00976F2E"/>
    <w:rsid w:val="00980F39"/>
    <w:rsid w:val="009849FB"/>
    <w:rsid w:val="009944B9"/>
    <w:rsid w:val="00995AF2"/>
    <w:rsid w:val="00997D23"/>
    <w:rsid w:val="009A0ADD"/>
    <w:rsid w:val="009A5067"/>
    <w:rsid w:val="009B1711"/>
    <w:rsid w:val="009B2421"/>
    <w:rsid w:val="009B2CB0"/>
    <w:rsid w:val="009B5714"/>
    <w:rsid w:val="009B5F22"/>
    <w:rsid w:val="009B6834"/>
    <w:rsid w:val="009B7A57"/>
    <w:rsid w:val="009C16CB"/>
    <w:rsid w:val="009C412C"/>
    <w:rsid w:val="009C6D89"/>
    <w:rsid w:val="009D77DD"/>
    <w:rsid w:val="009E000E"/>
    <w:rsid w:val="009E1E69"/>
    <w:rsid w:val="009E21D3"/>
    <w:rsid w:val="009F1B11"/>
    <w:rsid w:val="009F1D53"/>
    <w:rsid w:val="009F22E3"/>
    <w:rsid w:val="009F5847"/>
    <w:rsid w:val="009F796D"/>
    <w:rsid w:val="00A07686"/>
    <w:rsid w:val="00A11EF4"/>
    <w:rsid w:val="00A14FEF"/>
    <w:rsid w:val="00A22F6E"/>
    <w:rsid w:val="00A24214"/>
    <w:rsid w:val="00A26AA9"/>
    <w:rsid w:val="00A435AE"/>
    <w:rsid w:val="00A536EA"/>
    <w:rsid w:val="00A566EC"/>
    <w:rsid w:val="00A70B69"/>
    <w:rsid w:val="00A7309A"/>
    <w:rsid w:val="00A74D1C"/>
    <w:rsid w:val="00A75372"/>
    <w:rsid w:val="00A82F0C"/>
    <w:rsid w:val="00A9221B"/>
    <w:rsid w:val="00A95386"/>
    <w:rsid w:val="00AA04BC"/>
    <w:rsid w:val="00AA30DB"/>
    <w:rsid w:val="00AA4A6A"/>
    <w:rsid w:val="00AA52BB"/>
    <w:rsid w:val="00AC3377"/>
    <w:rsid w:val="00AC4145"/>
    <w:rsid w:val="00AD6AB6"/>
    <w:rsid w:val="00AE2D60"/>
    <w:rsid w:val="00AE4CAC"/>
    <w:rsid w:val="00AF1B84"/>
    <w:rsid w:val="00AF511F"/>
    <w:rsid w:val="00AF6191"/>
    <w:rsid w:val="00AF69A5"/>
    <w:rsid w:val="00AF69CB"/>
    <w:rsid w:val="00AF73DB"/>
    <w:rsid w:val="00AF75A5"/>
    <w:rsid w:val="00B00081"/>
    <w:rsid w:val="00B01613"/>
    <w:rsid w:val="00B02E18"/>
    <w:rsid w:val="00B06DA0"/>
    <w:rsid w:val="00B11C06"/>
    <w:rsid w:val="00B210F3"/>
    <w:rsid w:val="00B22233"/>
    <w:rsid w:val="00B23EBB"/>
    <w:rsid w:val="00B320A4"/>
    <w:rsid w:val="00B45B9E"/>
    <w:rsid w:val="00B53B3A"/>
    <w:rsid w:val="00B67131"/>
    <w:rsid w:val="00B72D12"/>
    <w:rsid w:val="00B73DD0"/>
    <w:rsid w:val="00B8673C"/>
    <w:rsid w:val="00B87703"/>
    <w:rsid w:val="00B97A72"/>
    <w:rsid w:val="00BA1721"/>
    <w:rsid w:val="00BA2A50"/>
    <w:rsid w:val="00BA58FD"/>
    <w:rsid w:val="00BA6474"/>
    <w:rsid w:val="00BB05EE"/>
    <w:rsid w:val="00BB067E"/>
    <w:rsid w:val="00BB342D"/>
    <w:rsid w:val="00BB4E15"/>
    <w:rsid w:val="00BC133A"/>
    <w:rsid w:val="00BC6D4D"/>
    <w:rsid w:val="00BD10EA"/>
    <w:rsid w:val="00BD3ABE"/>
    <w:rsid w:val="00BD585C"/>
    <w:rsid w:val="00BE157A"/>
    <w:rsid w:val="00BE28B5"/>
    <w:rsid w:val="00BE5ED0"/>
    <w:rsid w:val="00BF1551"/>
    <w:rsid w:val="00C16C9D"/>
    <w:rsid w:val="00C175FA"/>
    <w:rsid w:val="00C20A35"/>
    <w:rsid w:val="00C23C83"/>
    <w:rsid w:val="00C26DAE"/>
    <w:rsid w:val="00C35073"/>
    <w:rsid w:val="00C378AE"/>
    <w:rsid w:val="00C42D21"/>
    <w:rsid w:val="00C43752"/>
    <w:rsid w:val="00C54A1B"/>
    <w:rsid w:val="00C65A77"/>
    <w:rsid w:val="00C66A15"/>
    <w:rsid w:val="00C7041F"/>
    <w:rsid w:val="00C75284"/>
    <w:rsid w:val="00C75FEA"/>
    <w:rsid w:val="00C86847"/>
    <w:rsid w:val="00C86B7A"/>
    <w:rsid w:val="00C906CF"/>
    <w:rsid w:val="00C91CC4"/>
    <w:rsid w:val="00CA220D"/>
    <w:rsid w:val="00CA7DCD"/>
    <w:rsid w:val="00CB3994"/>
    <w:rsid w:val="00CC0101"/>
    <w:rsid w:val="00CE0979"/>
    <w:rsid w:val="00CF6208"/>
    <w:rsid w:val="00CF6DC1"/>
    <w:rsid w:val="00D02254"/>
    <w:rsid w:val="00D073E3"/>
    <w:rsid w:val="00D1323F"/>
    <w:rsid w:val="00D16ABD"/>
    <w:rsid w:val="00D210AB"/>
    <w:rsid w:val="00D21D83"/>
    <w:rsid w:val="00D33F22"/>
    <w:rsid w:val="00D3759B"/>
    <w:rsid w:val="00D46C82"/>
    <w:rsid w:val="00D475A2"/>
    <w:rsid w:val="00D5365E"/>
    <w:rsid w:val="00D543CD"/>
    <w:rsid w:val="00D568C8"/>
    <w:rsid w:val="00D573BF"/>
    <w:rsid w:val="00D605A9"/>
    <w:rsid w:val="00D66A88"/>
    <w:rsid w:val="00D73F39"/>
    <w:rsid w:val="00D74749"/>
    <w:rsid w:val="00D7546C"/>
    <w:rsid w:val="00D76962"/>
    <w:rsid w:val="00D80098"/>
    <w:rsid w:val="00D8082D"/>
    <w:rsid w:val="00D82A2B"/>
    <w:rsid w:val="00D86EEC"/>
    <w:rsid w:val="00D93167"/>
    <w:rsid w:val="00D93A91"/>
    <w:rsid w:val="00D96712"/>
    <w:rsid w:val="00DA14B8"/>
    <w:rsid w:val="00DA1D64"/>
    <w:rsid w:val="00DA3629"/>
    <w:rsid w:val="00DA38BC"/>
    <w:rsid w:val="00DB1552"/>
    <w:rsid w:val="00DB245F"/>
    <w:rsid w:val="00DC2E5C"/>
    <w:rsid w:val="00DC3B23"/>
    <w:rsid w:val="00DC77C2"/>
    <w:rsid w:val="00DD1E28"/>
    <w:rsid w:val="00DD6A9D"/>
    <w:rsid w:val="00DD7D96"/>
    <w:rsid w:val="00DF1C6B"/>
    <w:rsid w:val="00E128B9"/>
    <w:rsid w:val="00E148EC"/>
    <w:rsid w:val="00E2580E"/>
    <w:rsid w:val="00E31C77"/>
    <w:rsid w:val="00E3376B"/>
    <w:rsid w:val="00E363EC"/>
    <w:rsid w:val="00E45504"/>
    <w:rsid w:val="00E56068"/>
    <w:rsid w:val="00E63D5D"/>
    <w:rsid w:val="00E82ECF"/>
    <w:rsid w:val="00E957C5"/>
    <w:rsid w:val="00E967C0"/>
    <w:rsid w:val="00E96C1C"/>
    <w:rsid w:val="00EA508A"/>
    <w:rsid w:val="00EB2E91"/>
    <w:rsid w:val="00EB5548"/>
    <w:rsid w:val="00EC2EF8"/>
    <w:rsid w:val="00EC7EEF"/>
    <w:rsid w:val="00ED5FB9"/>
    <w:rsid w:val="00ED6B80"/>
    <w:rsid w:val="00EE5A0E"/>
    <w:rsid w:val="00EE5C41"/>
    <w:rsid w:val="00EF5F4A"/>
    <w:rsid w:val="00F01526"/>
    <w:rsid w:val="00F06B7B"/>
    <w:rsid w:val="00F06CCF"/>
    <w:rsid w:val="00F1363F"/>
    <w:rsid w:val="00F14039"/>
    <w:rsid w:val="00F1503F"/>
    <w:rsid w:val="00F22426"/>
    <w:rsid w:val="00F22B12"/>
    <w:rsid w:val="00F2312A"/>
    <w:rsid w:val="00F266BC"/>
    <w:rsid w:val="00F27F3B"/>
    <w:rsid w:val="00F31A46"/>
    <w:rsid w:val="00F53641"/>
    <w:rsid w:val="00F557AC"/>
    <w:rsid w:val="00F561A3"/>
    <w:rsid w:val="00F56CAA"/>
    <w:rsid w:val="00F611AA"/>
    <w:rsid w:val="00F6217C"/>
    <w:rsid w:val="00F65FF0"/>
    <w:rsid w:val="00F66976"/>
    <w:rsid w:val="00F73FFD"/>
    <w:rsid w:val="00F7626E"/>
    <w:rsid w:val="00F774CE"/>
    <w:rsid w:val="00F8004D"/>
    <w:rsid w:val="00F85E75"/>
    <w:rsid w:val="00F9063C"/>
    <w:rsid w:val="00F925E3"/>
    <w:rsid w:val="00F94129"/>
    <w:rsid w:val="00F960F7"/>
    <w:rsid w:val="00F96A01"/>
    <w:rsid w:val="00F96CFE"/>
    <w:rsid w:val="00FA2C84"/>
    <w:rsid w:val="00FA440C"/>
    <w:rsid w:val="00FA6F7D"/>
    <w:rsid w:val="00FB5624"/>
    <w:rsid w:val="00FC0558"/>
    <w:rsid w:val="00FC6A9B"/>
    <w:rsid w:val="00FC73D9"/>
    <w:rsid w:val="00FD3584"/>
    <w:rsid w:val="00FE33E6"/>
    <w:rsid w:val="00FF6683"/>
    <w:rsid w:val="00F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3A2EE7F"/>
  <w15:docId w15:val="{31FA08C9-DB0B-448F-B1D2-60FFD3D11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44D7"/>
    <w:pPr>
      <w:widowControl w:val="0"/>
      <w:autoSpaceDE w:val="0"/>
      <w:autoSpaceDN w:val="0"/>
      <w:jc w:val="both"/>
      <w:textAlignment w:val="baseline"/>
    </w:pPr>
    <w:rPr>
      <w:rFonts w:ascii="ＭＳ 明朝" w:eastAsia="ＭＳ 明朝" w:hAnsi="ＭＳ 明朝" w:cs="ＭＳ 明朝" w:hint="eastAsia"/>
      <w:color w:val="000000"/>
      <w:kern w:val="0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表 (格子)1"/>
    <w:rsid w:val="004908FB"/>
    <w:pPr>
      <w:widowControl w:val="0"/>
      <w:jc w:val="both"/>
    </w:pPr>
    <w:rPr>
      <w:rFonts w:ascii="Times New Roman" w:eastAsia="ヒラギノ角ゴ Pro W3" w:hAnsi="Times New Roman" w:cs="Times New Roman"/>
      <w:color w:val="000000"/>
      <w:kern w:val="0"/>
      <w:sz w:val="20"/>
      <w:szCs w:val="20"/>
    </w:rPr>
  </w:style>
  <w:style w:type="table" w:styleId="a3">
    <w:name w:val="Table Grid"/>
    <w:basedOn w:val="a1"/>
    <w:rsid w:val="004908F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ED5FB9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ED5FB9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3F310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3F31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paragraph" w:styleId="a8">
    <w:name w:val="footer"/>
    <w:basedOn w:val="a"/>
    <w:link w:val="a9"/>
    <w:uiPriority w:val="99"/>
    <w:unhideWhenUsed/>
    <w:rsid w:val="003F310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3F31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character" w:customStyle="1" w:styleId="bold">
    <w:name w:val="bold"/>
    <w:uiPriority w:val="99"/>
    <w:rsid w:val="00100C4B"/>
    <w:rPr>
      <w:rFonts w:ascii="CenturySchoolbook" w:hAnsi="CenturySchoolbook" w:cs="CenturySchoolbook" w:hint="default"/>
      <w:b/>
      <w:bCs w:val="0"/>
      <w:color w:val="auto"/>
    </w:rPr>
  </w:style>
  <w:style w:type="paragraph" w:styleId="aa">
    <w:name w:val="List Paragraph"/>
    <w:basedOn w:val="a"/>
    <w:uiPriority w:val="34"/>
    <w:qFormat/>
    <w:rsid w:val="00351E0C"/>
    <w:pPr>
      <w:ind w:leftChars="400" w:left="840"/>
    </w:pPr>
  </w:style>
  <w:style w:type="character" w:styleId="ab">
    <w:name w:val="annotation reference"/>
    <w:basedOn w:val="a0"/>
    <w:uiPriority w:val="99"/>
    <w:semiHidden/>
    <w:unhideWhenUsed/>
    <w:rsid w:val="005F4F09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5F4F09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5F4F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F4F09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F4F09"/>
    <w:rPr>
      <w:rFonts w:ascii="ＭＳ 明朝" w:eastAsia="ＭＳ 明朝" w:hAnsi="ＭＳ 明朝" w:cs="ＭＳ 明朝"/>
      <w:b/>
      <w:bCs/>
      <w:color w:val="000000"/>
      <w:kern w:val="0"/>
      <w:sz w:val="24"/>
      <w:szCs w:val="20"/>
    </w:rPr>
  </w:style>
  <w:style w:type="table" w:customStyle="1" w:styleId="2">
    <w:name w:val="表 (格子)2"/>
    <w:basedOn w:val="a1"/>
    <w:next w:val="a3"/>
    <w:rsid w:val="008B5AEF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Revision"/>
    <w:hidden/>
    <w:uiPriority w:val="99"/>
    <w:semiHidden/>
    <w:rsid w:val="00662BE6"/>
    <w:rPr>
      <w:rFonts w:ascii="ＭＳ 明朝" w:eastAsia="ＭＳ 明朝" w:hAnsi="ＭＳ 明朝" w:cs="ＭＳ 明朝" w:hint="eastAsia"/>
      <w:color w:val="000000"/>
      <w:kern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1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0-04-22T06:35:00Z</cp:lastPrinted>
  <dcterms:created xsi:type="dcterms:W3CDTF">2020-04-20T05:31:00Z</dcterms:created>
  <dcterms:modified xsi:type="dcterms:W3CDTF">2021-05-19T06:20:00Z</dcterms:modified>
</cp:coreProperties>
</file>